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FE488A" w14:textId="77777777" w:rsidR="00D978C9" w:rsidRPr="00D906F6" w:rsidRDefault="00D978C9" w:rsidP="00D906F6">
      <w:pPr>
        <w:numPr>
          <w:ilvl w:val="0"/>
          <w:numId w:val="24"/>
        </w:numPr>
        <w:spacing w:after="0" w:line="240" w:lineRule="auto"/>
        <w:rPr>
          <w:sz w:val="20"/>
          <w:szCs w:val="20"/>
        </w:rPr>
      </w:pPr>
      <w:r w:rsidRPr="00D906F6">
        <w:rPr>
          <w:sz w:val="20"/>
          <w:szCs w:val="20"/>
        </w:rPr>
        <w:t>STANDARD, LISTING AND APPROVAL</w:t>
      </w:r>
    </w:p>
    <w:p w14:paraId="47319D64" w14:textId="77777777" w:rsidR="00D978C9" w:rsidRPr="00D906F6" w:rsidRDefault="00D978C9" w:rsidP="00D906F6">
      <w:pPr>
        <w:numPr>
          <w:ilvl w:val="1"/>
          <w:numId w:val="24"/>
        </w:numPr>
        <w:spacing w:after="0" w:line="240" w:lineRule="auto"/>
        <w:ind w:left="714" w:hanging="357"/>
        <w:rPr>
          <w:sz w:val="20"/>
          <w:szCs w:val="20"/>
        </w:rPr>
      </w:pPr>
      <w:r w:rsidRPr="00D906F6">
        <w:rPr>
          <w:sz w:val="20"/>
          <w:szCs w:val="20"/>
        </w:rPr>
        <w:t>NFPA 20</w:t>
      </w:r>
    </w:p>
    <w:p w14:paraId="556FD533" w14:textId="1D43A507" w:rsidR="00D978C9" w:rsidRPr="00D906F6" w:rsidRDefault="00D978C9" w:rsidP="00D906F6">
      <w:pPr>
        <w:numPr>
          <w:ilvl w:val="1"/>
          <w:numId w:val="24"/>
        </w:numPr>
        <w:spacing w:after="0" w:line="240" w:lineRule="auto"/>
        <w:ind w:left="714" w:hanging="357"/>
        <w:rPr>
          <w:sz w:val="20"/>
          <w:szCs w:val="20"/>
        </w:rPr>
      </w:pPr>
      <w:r w:rsidRPr="00D906F6">
        <w:rPr>
          <w:sz w:val="20"/>
          <w:szCs w:val="20"/>
        </w:rPr>
        <w:t>UL (UL218</w:t>
      </w:r>
      <w:r w:rsidR="002A1864">
        <w:rPr>
          <w:sz w:val="20"/>
          <w:szCs w:val="20"/>
        </w:rPr>
        <w:t>, UL1008</w:t>
      </w:r>
      <w:r w:rsidRPr="00D906F6">
        <w:rPr>
          <w:sz w:val="20"/>
          <w:szCs w:val="20"/>
        </w:rPr>
        <w:t>)</w:t>
      </w:r>
    </w:p>
    <w:p w14:paraId="3E52F77E" w14:textId="77777777" w:rsidR="00D978C9" w:rsidRPr="00D906F6" w:rsidRDefault="00D978C9" w:rsidP="00D906F6">
      <w:pPr>
        <w:numPr>
          <w:ilvl w:val="1"/>
          <w:numId w:val="24"/>
        </w:numPr>
        <w:spacing w:after="0" w:line="240" w:lineRule="auto"/>
        <w:ind w:left="714" w:hanging="357"/>
        <w:rPr>
          <w:sz w:val="20"/>
          <w:szCs w:val="20"/>
        </w:rPr>
      </w:pPr>
      <w:r w:rsidRPr="00D906F6">
        <w:rPr>
          <w:sz w:val="20"/>
          <w:szCs w:val="20"/>
        </w:rPr>
        <w:t>FM Global (Approvals Class 1321/1323)</w:t>
      </w:r>
    </w:p>
    <w:p w14:paraId="0FED812E" w14:textId="77777777" w:rsidR="00D978C9" w:rsidRDefault="00D978C9" w:rsidP="00D906F6">
      <w:pPr>
        <w:numPr>
          <w:ilvl w:val="1"/>
          <w:numId w:val="24"/>
        </w:numPr>
        <w:spacing w:after="0" w:line="240" w:lineRule="auto"/>
        <w:ind w:left="714" w:hanging="357"/>
        <w:rPr>
          <w:sz w:val="20"/>
          <w:szCs w:val="20"/>
        </w:rPr>
      </w:pPr>
      <w:r w:rsidRPr="00D906F6">
        <w:rPr>
          <w:sz w:val="20"/>
          <w:szCs w:val="20"/>
        </w:rPr>
        <w:t>City of New York for fire pump service</w:t>
      </w:r>
    </w:p>
    <w:p w14:paraId="25818479" w14:textId="77777777" w:rsidR="00BA1944" w:rsidRDefault="00BA1944" w:rsidP="00BA1944">
      <w:pPr>
        <w:numPr>
          <w:ilvl w:val="0"/>
          <w:numId w:val="24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MANUFACTURER AND MODEL</w:t>
      </w:r>
    </w:p>
    <w:p w14:paraId="74C3E9B9" w14:textId="77777777" w:rsidR="00BA1944" w:rsidRDefault="00BA1944" w:rsidP="00BA1944">
      <w:pPr>
        <w:numPr>
          <w:ilvl w:val="1"/>
          <w:numId w:val="24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Tornatech model GP</w:t>
      </w:r>
      <w:r w:rsidR="00802238">
        <w:rPr>
          <w:sz w:val="20"/>
          <w:szCs w:val="20"/>
        </w:rPr>
        <w:t>L</w:t>
      </w:r>
    </w:p>
    <w:p w14:paraId="1AEA6142" w14:textId="77777777" w:rsidR="00A51486" w:rsidRDefault="00A51486" w:rsidP="00A51486">
      <w:pPr>
        <w:numPr>
          <w:ilvl w:val="0"/>
          <w:numId w:val="24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SEISMIC CERTIFICATION</w:t>
      </w:r>
    </w:p>
    <w:p w14:paraId="2CA1EEFA" w14:textId="77777777" w:rsidR="00A51486" w:rsidRDefault="00A51486" w:rsidP="00A51486">
      <w:pPr>
        <w:numPr>
          <w:ilvl w:val="1"/>
          <w:numId w:val="24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Test criteria</w:t>
      </w:r>
    </w:p>
    <w:p w14:paraId="5B59CA08" w14:textId="77777777" w:rsidR="00A51486" w:rsidRPr="00317564" w:rsidRDefault="00A51486" w:rsidP="00A51486">
      <w:pPr>
        <w:numPr>
          <w:ilvl w:val="2"/>
          <w:numId w:val="24"/>
        </w:numPr>
        <w:spacing w:after="0" w:line="240" w:lineRule="auto"/>
        <w:rPr>
          <w:sz w:val="20"/>
          <w:szCs w:val="20"/>
        </w:rPr>
      </w:pPr>
      <w:r w:rsidRPr="00317564">
        <w:rPr>
          <w:sz w:val="20"/>
          <w:szCs w:val="20"/>
        </w:rPr>
        <w:t>ICC-ES AC156</w:t>
      </w:r>
    </w:p>
    <w:p w14:paraId="1EA86D40" w14:textId="77777777" w:rsidR="00A51486" w:rsidRDefault="00A51486" w:rsidP="00A51486">
      <w:pPr>
        <w:numPr>
          <w:ilvl w:val="1"/>
          <w:numId w:val="24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Building Code</w:t>
      </w:r>
    </w:p>
    <w:p w14:paraId="3E73E9A5" w14:textId="77777777" w:rsidR="00A51486" w:rsidRDefault="00A51486" w:rsidP="00A51486">
      <w:pPr>
        <w:numPr>
          <w:ilvl w:val="2"/>
          <w:numId w:val="24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IBC 2015</w:t>
      </w:r>
    </w:p>
    <w:p w14:paraId="7FD73E06" w14:textId="77777777" w:rsidR="00FF316A" w:rsidRPr="00FF316A" w:rsidRDefault="00A51486" w:rsidP="00A51486">
      <w:pPr>
        <w:numPr>
          <w:ilvl w:val="2"/>
          <w:numId w:val="24"/>
        </w:numPr>
        <w:spacing w:after="0" w:line="240" w:lineRule="auto"/>
        <w:rPr>
          <w:sz w:val="20"/>
          <w:szCs w:val="20"/>
        </w:rPr>
      </w:pPr>
      <w:r w:rsidRPr="00FF316A">
        <w:rPr>
          <w:sz w:val="20"/>
          <w:szCs w:val="20"/>
        </w:rPr>
        <w:t>CBC 201</w:t>
      </w:r>
      <w:r w:rsidR="001E3EC0" w:rsidRPr="00FF316A">
        <w:rPr>
          <w:sz w:val="20"/>
          <w:szCs w:val="20"/>
        </w:rPr>
        <w:t>6</w:t>
      </w:r>
      <w:r w:rsidR="00317564" w:rsidRPr="00FF316A">
        <w:rPr>
          <w:sz w:val="20"/>
          <w:szCs w:val="20"/>
        </w:rPr>
        <w:t xml:space="preserve"> </w:t>
      </w:r>
    </w:p>
    <w:p w14:paraId="7F735946" w14:textId="77777777" w:rsidR="00A51486" w:rsidRPr="00FF316A" w:rsidRDefault="00317564" w:rsidP="00FF316A">
      <w:pPr>
        <w:numPr>
          <w:ilvl w:val="2"/>
          <w:numId w:val="24"/>
        </w:numPr>
        <w:spacing w:after="0" w:line="240" w:lineRule="auto"/>
        <w:rPr>
          <w:sz w:val="20"/>
          <w:szCs w:val="20"/>
        </w:rPr>
      </w:pPr>
      <w:r w:rsidRPr="00FF316A">
        <w:rPr>
          <w:sz w:val="20"/>
          <w:szCs w:val="20"/>
        </w:rPr>
        <w:t xml:space="preserve">OSHPD Special Seismic Certification </w:t>
      </w:r>
      <w:r w:rsidR="00FF316A" w:rsidRPr="00FF316A">
        <w:rPr>
          <w:sz w:val="20"/>
          <w:szCs w:val="20"/>
        </w:rPr>
        <w:t>P</w:t>
      </w:r>
      <w:r w:rsidRPr="00FF316A">
        <w:rPr>
          <w:sz w:val="20"/>
          <w:szCs w:val="20"/>
        </w:rPr>
        <w:t xml:space="preserve">reapproval – OSP </w:t>
      </w:r>
    </w:p>
    <w:p w14:paraId="0734BE41" w14:textId="77777777" w:rsidR="001E3EC0" w:rsidRPr="002C0740" w:rsidRDefault="00FF316A" w:rsidP="002C0740">
      <w:pPr>
        <w:pStyle w:val="ListParagraph"/>
        <w:numPr>
          <w:ilvl w:val="1"/>
          <w:numId w:val="24"/>
        </w:numPr>
        <w:spacing w:after="0" w:line="240" w:lineRule="auto"/>
        <w:rPr>
          <w:sz w:val="20"/>
          <w:szCs w:val="20"/>
        </w:rPr>
      </w:pPr>
      <w:r w:rsidRPr="002C0740">
        <w:rPr>
          <w:sz w:val="20"/>
          <w:szCs w:val="20"/>
        </w:rPr>
        <w:t>Seismic Parameters</w:t>
      </w:r>
    </w:p>
    <w:p w14:paraId="0D7385C7" w14:textId="77777777" w:rsidR="001E3EC0" w:rsidRPr="002C0740" w:rsidRDefault="001E3EC0" w:rsidP="002C0740">
      <w:pPr>
        <w:pStyle w:val="ListParagraph"/>
        <w:numPr>
          <w:ilvl w:val="2"/>
          <w:numId w:val="24"/>
        </w:numPr>
        <w:spacing w:after="0" w:line="240" w:lineRule="auto"/>
        <w:rPr>
          <w:sz w:val="20"/>
          <w:szCs w:val="20"/>
        </w:rPr>
      </w:pPr>
      <w:r w:rsidRPr="002C0740">
        <w:rPr>
          <w:sz w:val="20"/>
          <w:szCs w:val="20"/>
        </w:rPr>
        <w:t>ASCE 7</w:t>
      </w:r>
      <w:r w:rsidR="00FF316A" w:rsidRPr="002C0740">
        <w:rPr>
          <w:sz w:val="20"/>
          <w:szCs w:val="20"/>
        </w:rPr>
        <w:t>-</w:t>
      </w:r>
      <w:r w:rsidRPr="002C0740">
        <w:rPr>
          <w:sz w:val="20"/>
          <w:szCs w:val="20"/>
        </w:rPr>
        <w:t>10 Chapter 13</w:t>
      </w:r>
    </w:p>
    <w:p w14:paraId="23DFE5AE" w14:textId="77777777" w:rsidR="00D978C9" w:rsidRPr="00D906F6" w:rsidRDefault="00DB6670" w:rsidP="00D906F6">
      <w:pPr>
        <w:numPr>
          <w:ilvl w:val="0"/>
          <w:numId w:val="24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 xml:space="preserve">OPERATION AND </w:t>
      </w:r>
      <w:r w:rsidR="00D978C9" w:rsidRPr="00D906F6">
        <w:rPr>
          <w:sz w:val="20"/>
          <w:szCs w:val="20"/>
        </w:rPr>
        <w:t>STARTING METHOD</w:t>
      </w:r>
    </w:p>
    <w:p w14:paraId="5F7B1B80" w14:textId="77777777" w:rsidR="00D978C9" w:rsidRPr="00D906F6" w:rsidRDefault="0070012D" w:rsidP="00D906F6">
      <w:pPr>
        <w:numPr>
          <w:ilvl w:val="1"/>
          <w:numId w:val="24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Limited</w:t>
      </w:r>
      <w:r w:rsidR="00D978C9" w:rsidRPr="00D906F6">
        <w:rPr>
          <w:sz w:val="20"/>
          <w:szCs w:val="20"/>
        </w:rPr>
        <w:t xml:space="preserve"> service combined manual and automatic </w:t>
      </w:r>
    </w:p>
    <w:p w14:paraId="10DAEECB" w14:textId="77777777" w:rsidR="00D978C9" w:rsidRPr="00D906F6" w:rsidRDefault="000F6880" w:rsidP="00D906F6">
      <w:pPr>
        <w:numPr>
          <w:ilvl w:val="1"/>
          <w:numId w:val="24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 xml:space="preserve">Full </w:t>
      </w:r>
      <w:r w:rsidR="00D978C9" w:rsidRPr="00D906F6">
        <w:rPr>
          <w:sz w:val="20"/>
          <w:szCs w:val="20"/>
        </w:rPr>
        <w:t xml:space="preserve">voltage </w:t>
      </w:r>
      <w:r>
        <w:rPr>
          <w:sz w:val="20"/>
          <w:szCs w:val="20"/>
        </w:rPr>
        <w:t xml:space="preserve">across the line </w:t>
      </w:r>
      <w:r w:rsidR="00D978C9" w:rsidRPr="00D906F6">
        <w:rPr>
          <w:sz w:val="20"/>
          <w:szCs w:val="20"/>
        </w:rPr>
        <w:t xml:space="preserve">starting </w:t>
      </w:r>
    </w:p>
    <w:p w14:paraId="3A07ADCD" w14:textId="77777777" w:rsidR="00D978C9" w:rsidRPr="00D906F6" w:rsidRDefault="00D978C9" w:rsidP="00D906F6">
      <w:pPr>
        <w:numPr>
          <w:ilvl w:val="0"/>
          <w:numId w:val="24"/>
        </w:numPr>
        <w:spacing w:after="0" w:line="240" w:lineRule="auto"/>
        <w:rPr>
          <w:sz w:val="20"/>
          <w:szCs w:val="20"/>
        </w:rPr>
      </w:pPr>
      <w:r w:rsidRPr="00D906F6">
        <w:rPr>
          <w:sz w:val="20"/>
          <w:szCs w:val="20"/>
        </w:rPr>
        <w:t>SHORT CIRCUIT WITHSTAND RATING</w:t>
      </w:r>
    </w:p>
    <w:p w14:paraId="53A352F6" w14:textId="77777777" w:rsidR="00D978C9" w:rsidRPr="00DB6670" w:rsidRDefault="0070012D" w:rsidP="00B22884">
      <w:pPr>
        <w:numPr>
          <w:ilvl w:val="1"/>
          <w:numId w:val="24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200V - 480V = 25</w:t>
      </w:r>
      <w:r w:rsidR="00DB6670">
        <w:rPr>
          <w:sz w:val="20"/>
          <w:szCs w:val="20"/>
        </w:rPr>
        <w:t xml:space="preserve">kA / </w:t>
      </w:r>
      <w:r w:rsidR="00D978C9" w:rsidRPr="00DB6670">
        <w:rPr>
          <w:sz w:val="20"/>
          <w:szCs w:val="20"/>
        </w:rPr>
        <w:t xml:space="preserve">600V = </w:t>
      </w:r>
      <w:r>
        <w:rPr>
          <w:sz w:val="20"/>
          <w:szCs w:val="20"/>
        </w:rPr>
        <w:t>18</w:t>
      </w:r>
      <w:r w:rsidR="00D978C9" w:rsidRPr="00DB6670">
        <w:rPr>
          <w:sz w:val="20"/>
          <w:szCs w:val="20"/>
        </w:rPr>
        <w:t>kA</w:t>
      </w:r>
    </w:p>
    <w:p w14:paraId="3BB277C4" w14:textId="77777777" w:rsidR="00D978C9" w:rsidRPr="00D906F6" w:rsidRDefault="00D978C9" w:rsidP="00D906F6">
      <w:pPr>
        <w:numPr>
          <w:ilvl w:val="0"/>
          <w:numId w:val="24"/>
        </w:numPr>
        <w:spacing w:after="0" w:line="240" w:lineRule="auto"/>
        <w:rPr>
          <w:sz w:val="20"/>
          <w:szCs w:val="20"/>
        </w:rPr>
      </w:pPr>
      <w:r w:rsidRPr="00D906F6">
        <w:rPr>
          <w:sz w:val="20"/>
          <w:szCs w:val="20"/>
        </w:rPr>
        <w:t>ENCLOSURE</w:t>
      </w:r>
    </w:p>
    <w:p w14:paraId="48A97038" w14:textId="77777777" w:rsidR="00D978C9" w:rsidRPr="00D906F6" w:rsidRDefault="00D978C9" w:rsidP="00D906F6">
      <w:pPr>
        <w:numPr>
          <w:ilvl w:val="1"/>
          <w:numId w:val="24"/>
        </w:numPr>
        <w:spacing w:after="0" w:line="240" w:lineRule="auto"/>
        <w:rPr>
          <w:sz w:val="20"/>
          <w:szCs w:val="20"/>
        </w:rPr>
      </w:pPr>
      <w:r w:rsidRPr="00D906F6">
        <w:rPr>
          <w:sz w:val="20"/>
          <w:szCs w:val="20"/>
        </w:rPr>
        <w:t xml:space="preserve">NEMA 2 </w:t>
      </w:r>
    </w:p>
    <w:p w14:paraId="27430244" w14:textId="77777777" w:rsidR="00D978C9" w:rsidRPr="00D906F6" w:rsidRDefault="00D978C9" w:rsidP="00D906F6">
      <w:pPr>
        <w:numPr>
          <w:ilvl w:val="0"/>
          <w:numId w:val="24"/>
        </w:numPr>
        <w:spacing w:after="0" w:line="240" w:lineRule="auto"/>
        <w:rPr>
          <w:sz w:val="20"/>
          <w:szCs w:val="20"/>
        </w:rPr>
      </w:pPr>
      <w:r w:rsidRPr="00D906F6">
        <w:rPr>
          <w:sz w:val="20"/>
          <w:szCs w:val="20"/>
        </w:rPr>
        <w:t>POWER CIRCUIT COMPONENTS</w:t>
      </w:r>
    </w:p>
    <w:p w14:paraId="50BAB016" w14:textId="77777777" w:rsidR="00D978C9" w:rsidRPr="00D906F6" w:rsidRDefault="00D978C9" w:rsidP="00D906F6">
      <w:pPr>
        <w:numPr>
          <w:ilvl w:val="1"/>
          <w:numId w:val="24"/>
        </w:numPr>
        <w:spacing w:after="0" w:line="240" w:lineRule="auto"/>
        <w:rPr>
          <w:sz w:val="20"/>
          <w:szCs w:val="20"/>
        </w:rPr>
      </w:pPr>
      <w:r w:rsidRPr="00D906F6">
        <w:rPr>
          <w:sz w:val="20"/>
          <w:szCs w:val="20"/>
        </w:rPr>
        <w:t>Voltage surge arrestor</w:t>
      </w:r>
    </w:p>
    <w:p w14:paraId="25021D7A" w14:textId="77777777" w:rsidR="0070012D" w:rsidRPr="00540E53" w:rsidRDefault="0070012D" w:rsidP="0070012D">
      <w:pPr>
        <w:numPr>
          <w:ilvl w:val="1"/>
          <w:numId w:val="24"/>
        </w:numPr>
        <w:spacing w:after="0" w:line="240" w:lineRule="auto"/>
        <w:rPr>
          <w:sz w:val="20"/>
          <w:szCs w:val="20"/>
        </w:rPr>
      </w:pPr>
      <w:r w:rsidRPr="00540E53">
        <w:rPr>
          <w:sz w:val="20"/>
          <w:szCs w:val="20"/>
        </w:rPr>
        <w:t xml:space="preserve">One thermo-magnetic circuit breaker rated between 150% and 250% of the motor full load current </w:t>
      </w:r>
    </w:p>
    <w:p w14:paraId="5D3190DC" w14:textId="77777777" w:rsidR="00D978C9" w:rsidRDefault="000F6880" w:rsidP="00D906F6">
      <w:pPr>
        <w:numPr>
          <w:ilvl w:val="1"/>
          <w:numId w:val="24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 xml:space="preserve">Across the line </w:t>
      </w:r>
      <w:r w:rsidR="00D978C9" w:rsidRPr="00D906F6">
        <w:rPr>
          <w:sz w:val="20"/>
          <w:szCs w:val="20"/>
        </w:rPr>
        <w:t>starter</w:t>
      </w:r>
    </w:p>
    <w:p w14:paraId="518F22F6" w14:textId="77777777" w:rsidR="00D978C9" w:rsidRPr="00D906F6" w:rsidRDefault="00D978C9" w:rsidP="00D906F6">
      <w:pPr>
        <w:numPr>
          <w:ilvl w:val="0"/>
          <w:numId w:val="24"/>
        </w:numPr>
        <w:spacing w:after="0" w:line="240" w:lineRule="auto"/>
        <w:rPr>
          <w:sz w:val="20"/>
          <w:szCs w:val="20"/>
        </w:rPr>
      </w:pPr>
      <w:r w:rsidRPr="00D906F6">
        <w:rPr>
          <w:sz w:val="20"/>
          <w:szCs w:val="20"/>
        </w:rPr>
        <w:t>OPERATIONAL COMPONENTS</w:t>
      </w:r>
    </w:p>
    <w:p w14:paraId="7B3D0570" w14:textId="77777777" w:rsidR="0070012D" w:rsidRPr="00D906F6" w:rsidRDefault="0070012D" w:rsidP="0070012D">
      <w:pPr>
        <w:numPr>
          <w:ilvl w:val="1"/>
          <w:numId w:val="24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O</w:t>
      </w:r>
      <w:r w:rsidRPr="00D906F6">
        <w:rPr>
          <w:sz w:val="20"/>
          <w:szCs w:val="20"/>
        </w:rPr>
        <w:t xml:space="preserve">perating handle </w:t>
      </w:r>
      <w:r>
        <w:rPr>
          <w:sz w:val="20"/>
          <w:szCs w:val="20"/>
        </w:rPr>
        <w:t>m</w:t>
      </w:r>
      <w:r w:rsidRPr="00D906F6">
        <w:rPr>
          <w:sz w:val="20"/>
          <w:szCs w:val="20"/>
        </w:rPr>
        <w:t>echanically interlocked with enclosure door to prohibit access in the "ON" position.</w:t>
      </w:r>
    </w:p>
    <w:p w14:paraId="6F06A43A" w14:textId="77777777" w:rsidR="00284FBE" w:rsidRPr="0070012D" w:rsidRDefault="00D978C9" w:rsidP="00B53FB6">
      <w:pPr>
        <w:numPr>
          <w:ilvl w:val="1"/>
          <w:numId w:val="24"/>
        </w:numPr>
        <w:spacing w:after="0" w:line="240" w:lineRule="auto"/>
        <w:rPr>
          <w:sz w:val="20"/>
          <w:szCs w:val="20"/>
        </w:rPr>
      </w:pPr>
      <w:r w:rsidRPr="0070012D">
        <w:rPr>
          <w:sz w:val="20"/>
          <w:szCs w:val="20"/>
        </w:rPr>
        <w:t>Emergency Start and run handle mechanism latchable in the “ON” position</w:t>
      </w:r>
    </w:p>
    <w:p w14:paraId="6CD73FBA" w14:textId="77777777" w:rsidR="00D978C9" w:rsidRPr="00D906F6" w:rsidRDefault="00D978C9" w:rsidP="00D906F6">
      <w:pPr>
        <w:numPr>
          <w:ilvl w:val="0"/>
          <w:numId w:val="24"/>
        </w:numPr>
        <w:spacing w:after="0" w:line="240" w:lineRule="auto"/>
        <w:rPr>
          <w:sz w:val="20"/>
          <w:szCs w:val="20"/>
        </w:rPr>
      </w:pPr>
      <w:r w:rsidRPr="00D906F6">
        <w:rPr>
          <w:sz w:val="20"/>
          <w:szCs w:val="20"/>
        </w:rPr>
        <w:t>TOUCH SCREEN OPERATOR INTERFACE</w:t>
      </w:r>
    </w:p>
    <w:p w14:paraId="18B4A9C0" w14:textId="77777777" w:rsidR="00D978C9" w:rsidRPr="002407EB" w:rsidRDefault="008D6550" w:rsidP="00D906F6">
      <w:pPr>
        <w:numPr>
          <w:ilvl w:val="1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7</w:t>
      </w:r>
      <w:r w:rsidR="00D978C9" w:rsidRPr="002407EB">
        <w:rPr>
          <w:sz w:val="20"/>
          <w:szCs w:val="20"/>
        </w:rPr>
        <w:t>.</w:t>
      </w:r>
      <w:r w:rsidRPr="002407EB">
        <w:rPr>
          <w:sz w:val="20"/>
          <w:szCs w:val="20"/>
        </w:rPr>
        <w:t>0</w:t>
      </w:r>
      <w:r w:rsidR="00D978C9" w:rsidRPr="002407EB">
        <w:rPr>
          <w:sz w:val="20"/>
          <w:szCs w:val="20"/>
        </w:rPr>
        <w:t xml:space="preserve">” LCD color touch screen (HMI technology) powered by an embedded microcomputer with software PLC logic. </w:t>
      </w:r>
    </w:p>
    <w:p w14:paraId="65E0E2DF" w14:textId="77777777" w:rsidR="00D978C9" w:rsidRPr="002407EB" w:rsidRDefault="00D978C9" w:rsidP="00D906F6">
      <w:pPr>
        <w:numPr>
          <w:ilvl w:val="1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Keypad type pushbuttons:</w:t>
      </w:r>
    </w:p>
    <w:p w14:paraId="7F6C60B8" w14:textId="77777777" w:rsidR="00D978C9" w:rsidRPr="002407EB" w:rsidRDefault="00D978C9" w:rsidP="00D906F6">
      <w:pPr>
        <w:numPr>
          <w:ilvl w:val="2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Start</w:t>
      </w:r>
    </w:p>
    <w:p w14:paraId="7BC77FA1" w14:textId="77777777" w:rsidR="00D978C9" w:rsidRPr="002407EB" w:rsidRDefault="00D978C9" w:rsidP="00D906F6">
      <w:pPr>
        <w:numPr>
          <w:ilvl w:val="2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Stop</w:t>
      </w:r>
    </w:p>
    <w:p w14:paraId="2F784F61" w14:textId="77777777" w:rsidR="00D978C9" w:rsidRPr="002407EB" w:rsidRDefault="00D978C9" w:rsidP="008D6550">
      <w:pPr>
        <w:numPr>
          <w:ilvl w:val="2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Run test</w:t>
      </w:r>
    </w:p>
    <w:p w14:paraId="358A1AE0" w14:textId="77777777" w:rsidR="008D6550" w:rsidRPr="002407EB" w:rsidRDefault="008D6550" w:rsidP="008D6550">
      <w:pPr>
        <w:numPr>
          <w:ilvl w:val="1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On-Screen Menu:</w:t>
      </w:r>
    </w:p>
    <w:p w14:paraId="0E35C6AA" w14:textId="77777777" w:rsidR="008D6550" w:rsidRPr="002407EB" w:rsidRDefault="008D6550" w:rsidP="008D6550">
      <w:pPr>
        <w:numPr>
          <w:ilvl w:val="2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Home</w:t>
      </w:r>
    </w:p>
    <w:p w14:paraId="40131F94" w14:textId="77777777" w:rsidR="008D6550" w:rsidRPr="002407EB" w:rsidRDefault="008D6550" w:rsidP="008D6550">
      <w:pPr>
        <w:numPr>
          <w:ilvl w:val="2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Alarms</w:t>
      </w:r>
    </w:p>
    <w:p w14:paraId="38AF56F8" w14:textId="77777777" w:rsidR="008D6550" w:rsidRPr="002407EB" w:rsidRDefault="008D6550" w:rsidP="008D6550">
      <w:pPr>
        <w:numPr>
          <w:ilvl w:val="2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Configuration</w:t>
      </w:r>
    </w:p>
    <w:p w14:paraId="39A838A4" w14:textId="77777777" w:rsidR="008D6550" w:rsidRPr="002407EB" w:rsidRDefault="008D6550" w:rsidP="008D6550">
      <w:pPr>
        <w:numPr>
          <w:ilvl w:val="2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History</w:t>
      </w:r>
    </w:p>
    <w:p w14:paraId="0591CF89" w14:textId="77777777" w:rsidR="008D6550" w:rsidRPr="002407EB" w:rsidRDefault="008D6550" w:rsidP="008D6550">
      <w:pPr>
        <w:numPr>
          <w:ilvl w:val="2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Service</w:t>
      </w:r>
    </w:p>
    <w:p w14:paraId="45D37A15" w14:textId="77777777" w:rsidR="008D6550" w:rsidRPr="002407EB" w:rsidRDefault="008D6550" w:rsidP="008D6550">
      <w:pPr>
        <w:numPr>
          <w:ilvl w:val="2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Manuals</w:t>
      </w:r>
    </w:p>
    <w:p w14:paraId="5CFF6420" w14:textId="77777777" w:rsidR="008D6550" w:rsidRPr="002407EB" w:rsidRDefault="008D6550" w:rsidP="008D6550">
      <w:pPr>
        <w:numPr>
          <w:ilvl w:val="2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Language</w:t>
      </w:r>
    </w:p>
    <w:p w14:paraId="4CB0FA10" w14:textId="77777777" w:rsidR="00D978C9" w:rsidRPr="002407EB" w:rsidRDefault="00D978C9" w:rsidP="00D906F6">
      <w:pPr>
        <w:numPr>
          <w:ilvl w:val="1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Shall graphically display:</w:t>
      </w:r>
    </w:p>
    <w:p w14:paraId="3C761ADE" w14:textId="77777777" w:rsidR="00D978C9" w:rsidRPr="002407EB" w:rsidRDefault="001F493C" w:rsidP="00D906F6">
      <w:pPr>
        <w:numPr>
          <w:ilvl w:val="2"/>
          <w:numId w:val="24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V</w:t>
      </w:r>
      <w:r w:rsidR="00D978C9" w:rsidRPr="002407EB">
        <w:rPr>
          <w:sz w:val="20"/>
          <w:szCs w:val="20"/>
        </w:rPr>
        <w:t>oltage and amperage readings of all three phases simultaneously and independently displayed with true RMS technology.</w:t>
      </w:r>
    </w:p>
    <w:p w14:paraId="19F1956F" w14:textId="77777777" w:rsidR="00D978C9" w:rsidRPr="002407EB" w:rsidRDefault="00D978C9" w:rsidP="00D906F6">
      <w:pPr>
        <w:numPr>
          <w:ilvl w:val="2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Motor starting transition</w:t>
      </w:r>
    </w:p>
    <w:p w14:paraId="63FE948B" w14:textId="77777777" w:rsidR="00D978C9" w:rsidRPr="002407EB" w:rsidRDefault="00D978C9" w:rsidP="00D906F6">
      <w:pPr>
        <w:numPr>
          <w:ilvl w:val="2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Motor stopped / running</w:t>
      </w:r>
    </w:p>
    <w:p w14:paraId="389594CE" w14:textId="77777777" w:rsidR="00D978C9" w:rsidRPr="002407EB" w:rsidRDefault="00D978C9" w:rsidP="00D906F6">
      <w:pPr>
        <w:numPr>
          <w:ilvl w:val="2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Type of starting cause</w:t>
      </w:r>
    </w:p>
    <w:p w14:paraId="5D7A636C" w14:textId="77777777" w:rsidR="00D978C9" w:rsidRPr="002407EB" w:rsidRDefault="00D978C9" w:rsidP="00D906F6">
      <w:pPr>
        <w:numPr>
          <w:ilvl w:val="2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Actuation mode</w:t>
      </w:r>
    </w:p>
    <w:p w14:paraId="3B45161A" w14:textId="77777777" w:rsidR="00D978C9" w:rsidRPr="002407EB" w:rsidRDefault="00D978C9" w:rsidP="00D906F6">
      <w:pPr>
        <w:numPr>
          <w:ilvl w:val="2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Type of controller</w:t>
      </w:r>
    </w:p>
    <w:p w14:paraId="646DC48D" w14:textId="77777777" w:rsidR="00D978C9" w:rsidRPr="002407EB" w:rsidRDefault="00D978C9" w:rsidP="00D906F6">
      <w:pPr>
        <w:numPr>
          <w:ilvl w:val="2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Method of shutdown</w:t>
      </w:r>
    </w:p>
    <w:p w14:paraId="621A3EA5" w14:textId="77777777" w:rsidR="00D978C9" w:rsidRPr="002407EB" w:rsidRDefault="00D978C9" w:rsidP="00D906F6">
      <w:pPr>
        <w:numPr>
          <w:ilvl w:val="2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Time and date</w:t>
      </w:r>
    </w:p>
    <w:p w14:paraId="23E22F96" w14:textId="77777777" w:rsidR="00D978C9" w:rsidRPr="002407EB" w:rsidRDefault="00D978C9" w:rsidP="00D906F6">
      <w:pPr>
        <w:numPr>
          <w:ilvl w:val="2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Pump room temperature (⁰F or ⁰C)</w:t>
      </w:r>
    </w:p>
    <w:p w14:paraId="374859B2" w14:textId="77777777" w:rsidR="008D6550" w:rsidRPr="002407EB" w:rsidRDefault="008D6550" w:rsidP="008D6550">
      <w:pPr>
        <w:numPr>
          <w:ilvl w:val="2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Digital pressure gauge</w:t>
      </w:r>
    </w:p>
    <w:p w14:paraId="6DA5D116" w14:textId="77777777" w:rsidR="00D978C9" w:rsidRPr="002407EB" w:rsidRDefault="00D978C9" w:rsidP="00D906F6">
      <w:pPr>
        <w:numPr>
          <w:ilvl w:val="1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System pressure selectable units of measure:</w:t>
      </w:r>
    </w:p>
    <w:p w14:paraId="0D532784" w14:textId="77777777" w:rsidR="00D978C9" w:rsidRPr="002407EB" w:rsidRDefault="00D978C9" w:rsidP="00D906F6">
      <w:pPr>
        <w:numPr>
          <w:ilvl w:val="2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PSI</w:t>
      </w:r>
    </w:p>
    <w:p w14:paraId="4A1FA36E" w14:textId="77777777" w:rsidR="00D978C9" w:rsidRPr="002407EB" w:rsidRDefault="00D978C9" w:rsidP="00D906F6">
      <w:pPr>
        <w:numPr>
          <w:ilvl w:val="2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kPA</w:t>
      </w:r>
    </w:p>
    <w:p w14:paraId="3ACDA0CE" w14:textId="77777777" w:rsidR="00D978C9" w:rsidRPr="002407EB" w:rsidRDefault="00D978C9" w:rsidP="00D906F6">
      <w:pPr>
        <w:numPr>
          <w:ilvl w:val="2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Bar</w:t>
      </w:r>
    </w:p>
    <w:p w14:paraId="7D9EE39C" w14:textId="77777777" w:rsidR="00D978C9" w:rsidRPr="002407EB" w:rsidRDefault="00D978C9" w:rsidP="00D906F6">
      <w:pPr>
        <w:numPr>
          <w:ilvl w:val="2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Feet of head</w:t>
      </w:r>
    </w:p>
    <w:p w14:paraId="538EE3A3" w14:textId="77777777" w:rsidR="00D978C9" w:rsidRPr="002407EB" w:rsidRDefault="00D978C9" w:rsidP="00D906F6">
      <w:pPr>
        <w:numPr>
          <w:ilvl w:val="2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Meter of water</w:t>
      </w:r>
    </w:p>
    <w:p w14:paraId="2BBFC9BF" w14:textId="77777777" w:rsidR="00D978C9" w:rsidRPr="002407EB" w:rsidRDefault="00D978C9" w:rsidP="00D906F6">
      <w:pPr>
        <w:numPr>
          <w:ilvl w:val="1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Shall allow programming and display of:</w:t>
      </w:r>
    </w:p>
    <w:p w14:paraId="77AB5C94" w14:textId="77777777" w:rsidR="00D978C9" w:rsidRPr="002407EB" w:rsidRDefault="00D978C9" w:rsidP="00D906F6">
      <w:pPr>
        <w:numPr>
          <w:ilvl w:val="2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Cut-In and Cut-Out pressure settings</w:t>
      </w:r>
    </w:p>
    <w:p w14:paraId="040BA2D0" w14:textId="77777777" w:rsidR="00D978C9" w:rsidRPr="002407EB" w:rsidRDefault="00D978C9" w:rsidP="00D906F6">
      <w:pPr>
        <w:numPr>
          <w:ilvl w:val="2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Minimum run period timer</w:t>
      </w:r>
    </w:p>
    <w:p w14:paraId="4D71C194" w14:textId="77777777" w:rsidR="00D978C9" w:rsidRPr="002407EB" w:rsidRDefault="00D978C9" w:rsidP="00D906F6">
      <w:pPr>
        <w:numPr>
          <w:ilvl w:val="2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Sequential start timer</w:t>
      </w:r>
    </w:p>
    <w:p w14:paraId="201C3790" w14:textId="77777777" w:rsidR="00D978C9" w:rsidRPr="002407EB" w:rsidRDefault="00D978C9" w:rsidP="00D906F6">
      <w:pPr>
        <w:numPr>
          <w:ilvl w:val="2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Periodic test timer</w:t>
      </w:r>
    </w:p>
    <w:p w14:paraId="758C5F42" w14:textId="77777777" w:rsidR="00D978C9" w:rsidRPr="002407EB" w:rsidRDefault="00D978C9" w:rsidP="00D906F6">
      <w:pPr>
        <w:numPr>
          <w:ilvl w:val="1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 xml:space="preserve">Shall </w:t>
      </w:r>
      <w:r w:rsidR="00BA1944" w:rsidRPr="002407EB">
        <w:rPr>
          <w:sz w:val="20"/>
          <w:szCs w:val="20"/>
        </w:rPr>
        <w:t xml:space="preserve">allow </w:t>
      </w:r>
      <w:r w:rsidRPr="002407EB">
        <w:rPr>
          <w:sz w:val="20"/>
          <w:szCs w:val="20"/>
        </w:rPr>
        <w:t>select</w:t>
      </w:r>
      <w:r w:rsidR="00820B11" w:rsidRPr="002407EB">
        <w:rPr>
          <w:sz w:val="20"/>
          <w:szCs w:val="20"/>
        </w:rPr>
        <w:t xml:space="preserve">ion </w:t>
      </w:r>
      <w:r w:rsidR="009F3BC8" w:rsidRPr="002407EB">
        <w:rPr>
          <w:sz w:val="20"/>
          <w:szCs w:val="20"/>
        </w:rPr>
        <w:t>of the</w:t>
      </w:r>
      <w:r w:rsidRPr="002407EB">
        <w:rPr>
          <w:sz w:val="20"/>
          <w:szCs w:val="20"/>
        </w:rPr>
        <w:t xml:space="preserve"> language of operation</w:t>
      </w:r>
      <w:r w:rsidR="009F3BC8" w:rsidRPr="002407EB">
        <w:rPr>
          <w:sz w:val="20"/>
          <w:szCs w:val="20"/>
        </w:rPr>
        <w:t>.</w:t>
      </w:r>
    </w:p>
    <w:p w14:paraId="252F5FEA" w14:textId="77777777" w:rsidR="00A51486" w:rsidRPr="0070012D" w:rsidRDefault="009F3BC8" w:rsidP="00375FF7">
      <w:pPr>
        <w:numPr>
          <w:ilvl w:val="1"/>
          <w:numId w:val="24"/>
        </w:numPr>
        <w:spacing w:after="0" w:line="240" w:lineRule="auto"/>
        <w:rPr>
          <w:sz w:val="20"/>
          <w:szCs w:val="20"/>
        </w:rPr>
      </w:pPr>
      <w:r w:rsidRPr="0070012D">
        <w:rPr>
          <w:sz w:val="20"/>
          <w:szCs w:val="20"/>
        </w:rPr>
        <w:t>Shall allow on-screen viewing and downloading of the corresponding Operation Manual in the chosen language.</w:t>
      </w:r>
      <w:r w:rsidR="00D978C9" w:rsidRPr="0070012D">
        <w:rPr>
          <w:sz w:val="20"/>
          <w:szCs w:val="20"/>
        </w:rPr>
        <w:t xml:space="preserve">  </w:t>
      </w:r>
    </w:p>
    <w:p w14:paraId="257F4E14" w14:textId="77777777" w:rsidR="00A51486" w:rsidRPr="002407EB" w:rsidRDefault="00A51486" w:rsidP="00A51486">
      <w:pPr>
        <w:numPr>
          <w:ilvl w:val="0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COMMUNICATION PROTOCOL CAPABILITY</w:t>
      </w:r>
    </w:p>
    <w:p w14:paraId="1FE32657" w14:textId="77777777" w:rsidR="00D978C9" w:rsidRPr="002407EB" w:rsidRDefault="00A51486" w:rsidP="00A51486">
      <w:pPr>
        <w:numPr>
          <w:ilvl w:val="1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Modbus with TCP/IP frame format and shielded female RJ45 connector</w:t>
      </w:r>
      <w:r w:rsidR="00D978C9" w:rsidRPr="002407EB">
        <w:rPr>
          <w:sz w:val="20"/>
          <w:szCs w:val="20"/>
        </w:rPr>
        <w:t xml:space="preserve"> </w:t>
      </w:r>
    </w:p>
    <w:p w14:paraId="68429F9C" w14:textId="77777777" w:rsidR="00D978C9" w:rsidRPr="002407EB" w:rsidRDefault="00D978C9" w:rsidP="00D906F6">
      <w:pPr>
        <w:numPr>
          <w:ilvl w:val="0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STATE AND ALARM VISUAL INDICATORS</w:t>
      </w:r>
    </w:p>
    <w:p w14:paraId="5EF212DD" w14:textId="77777777" w:rsidR="00D978C9" w:rsidRPr="002407EB" w:rsidRDefault="00D978C9" w:rsidP="00D906F6">
      <w:pPr>
        <w:numPr>
          <w:ilvl w:val="1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Shall visually indicate and differentiate the criticalness by color:</w:t>
      </w:r>
    </w:p>
    <w:p w14:paraId="07CA9768" w14:textId="77777777" w:rsidR="008D6550" w:rsidRPr="002407EB" w:rsidRDefault="008D6550" w:rsidP="008D6550">
      <w:pPr>
        <w:pStyle w:val="ListParagraph"/>
        <w:numPr>
          <w:ilvl w:val="2"/>
          <w:numId w:val="24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</w:rPr>
      </w:pPr>
      <w:r w:rsidRPr="002407EB">
        <w:rPr>
          <w:rFonts w:asciiTheme="minorHAnsi" w:hAnsiTheme="minorHAnsi" w:cstheme="minorHAnsi"/>
          <w:noProof/>
          <w:sz w:val="20"/>
          <w:szCs w:val="20"/>
        </w:rPr>
        <w:t>Fail to start</w:t>
      </w:r>
    </w:p>
    <w:p w14:paraId="021F3293" w14:textId="77777777" w:rsidR="008D6550" w:rsidRPr="002407EB" w:rsidRDefault="008D6550" w:rsidP="008D6550">
      <w:pPr>
        <w:pStyle w:val="ListParagraph"/>
        <w:numPr>
          <w:ilvl w:val="2"/>
          <w:numId w:val="24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</w:rPr>
      </w:pPr>
      <w:r w:rsidRPr="002407EB">
        <w:rPr>
          <w:rFonts w:asciiTheme="minorHAnsi" w:hAnsiTheme="minorHAnsi" w:cstheme="minorHAnsi"/>
          <w:noProof/>
          <w:sz w:val="20"/>
          <w:szCs w:val="20"/>
        </w:rPr>
        <w:t>Under current</w:t>
      </w:r>
    </w:p>
    <w:p w14:paraId="01E3D0F4" w14:textId="77777777" w:rsidR="008D6550" w:rsidRPr="002407EB" w:rsidRDefault="008D6550" w:rsidP="008D6550">
      <w:pPr>
        <w:pStyle w:val="ListParagraph"/>
        <w:numPr>
          <w:ilvl w:val="2"/>
          <w:numId w:val="24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</w:rPr>
      </w:pPr>
      <w:r w:rsidRPr="002407EB">
        <w:rPr>
          <w:rFonts w:asciiTheme="minorHAnsi" w:hAnsiTheme="minorHAnsi" w:cstheme="minorHAnsi"/>
          <w:noProof/>
          <w:sz w:val="20"/>
          <w:szCs w:val="20"/>
        </w:rPr>
        <w:t>Over current</w:t>
      </w:r>
    </w:p>
    <w:p w14:paraId="1BD3BFD1" w14:textId="77777777" w:rsidR="008D6550" w:rsidRPr="002407EB" w:rsidRDefault="008D6550" w:rsidP="008D6550">
      <w:pPr>
        <w:pStyle w:val="ListParagraph"/>
        <w:numPr>
          <w:ilvl w:val="2"/>
          <w:numId w:val="24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</w:rPr>
      </w:pPr>
      <w:r w:rsidRPr="002407EB">
        <w:rPr>
          <w:rFonts w:asciiTheme="minorHAnsi" w:hAnsiTheme="minorHAnsi" w:cstheme="minorHAnsi"/>
          <w:noProof/>
          <w:sz w:val="20"/>
          <w:szCs w:val="20"/>
        </w:rPr>
        <w:t>Under voltage</w:t>
      </w:r>
    </w:p>
    <w:p w14:paraId="25726E9E" w14:textId="77777777" w:rsidR="008D6550" w:rsidRPr="002407EB" w:rsidRDefault="008D6550" w:rsidP="008D6550">
      <w:pPr>
        <w:pStyle w:val="ListParagraph"/>
        <w:numPr>
          <w:ilvl w:val="2"/>
          <w:numId w:val="24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</w:rPr>
      </w:pPr>
      <w:r w:rsidRPr="002407EB">
        <w:rPr>
          <w:rFonts w:asciiTheme="minorHAnsi" w:hAnsiTheme="minorHAnsi" w:cstheme="minorHAnsi"/>
          <w:noProof/>
          <w:sz w:val="20"/>
          <w:szCs w:val="20"/>
        </w:rPr>
        <w:t>Over voltage</w:t>
      </w:r>
    </w:p>
    <w:p w14:paraId="320A705A" w14:textId="77777777" w:rsidR="008D6550" w:rsidRPr="002407EB" w:rsidRDefault="008D6550" w:rsidP="008D6550">
      <w:pPr>
        <w:pStyle w:val="ListParagraph"/>
        <w:numPr>
          <w:ilvl w:val="2"/>
          <w:numId w:val="24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</w:rPr>
      </w:pPr>
      <w:r w:rsidRPr="002407EB">
        <w:rPr>
          <w:rFonts w:asciiTheme="minorHAnsi" w:hAnsiTheme="minorHAnsi" w:cstheme="minorHAnsi"/>
          <w:noProof/>
          <w:sz w:val="20"/>
          <w:szCs w:val="20"/>
        </w:rPr>
        <w:t>Phase unbalance</w:t>
      </w:r>
    </w:p>
    <w:p w14:paraId="68BAC592" w14:textId="77777777" w:rsidR="008D6550" w:rsidRPr="002407EB" w:rsidRDefault="008D6550" w:rsidP="008D6550">
      <w:pPr>
        <w:pStyle w:val="ListParagraph"/>
        <w:numPr>
          <w:ilvl w:val="2"/>
          <w:numId w:val="24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</w:rPr>
      </w:pPr>
      <w:r w:rsidRPr="002407EB">
        <w:rPr>
          <w:rFonts w:asciiTheme="minorHAnsi" w:hAnsiTheme="minorHAnsi" w:cstheme="minorHAnsi"/>
          <w:noProof/>
          <w:sz w:val="20"/>
          <w:szCs w:val="20"/>
        </w:rPr>
        <w:t>Transducer fault</w:t>
      </w:r>
    </w:p>
    <w:p w14:paraId="603A72EA" w14:textId="77777777" w:rsidR="008D6550" w:rsidRPr="002407EB" w:rsidRDefault="008D6550" w:rsidP="008D6550">
      <w:pPr>
        <w:pStyle w:val="ListParagraph"/>
        <w:numPr>
          <w:ilvl w:val="2"/>
          <w:numId w:val="24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</w:rPr>
      </w:pPr>
      <w:r w:rsidRPr="002407EB">
        <w:rPr>
          <w:rFonts w:asciiTheme="minorHAnsi" w:hAnsiTheme="minorHAnsi" w:cstheme="minorHAnsi"/>
          <w:noProof/>
          <w:sz w:val="20"/>
          <w:szCs w:val="20"/>
        </w:rPr>
        <w:t>Control voltage not healthy</w:t>
      </w:r>
    </w:p>
    <w:p w14:paraId="3D576508" w14:textId="77777777" w:rsidR="008D6550" w:rsidRPr="002407EB" w:rsidRDefault="008D6550" w:rsidP="008D6550">
      <w:pPr>
        <w:pStyle w:val="ListParagraph"/>
        <w:numPr>
          <w:ilvl w:val="2"/>
          <w:numId w:val="24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</w:rPr>
      </w:pPr>
      <w:r w:rsidRPr="002407EB">
        <w:rPr>
          <w:rFonts w:asciiTheme="minorHAnsi" w:hAnsiTheme="minorHAnsi" w:cstheme="minorHAnsi"/>
          <w:noProof/>
          <w:sz w:val="20"/>
          <w:szCs w:val="20"/>
        </w:rPr>
        <w:t>Motor trouble</w:t>
      </w:r>
    </w:p>
    <w:p w14:paraId="5CCBBE91" w14:textId="77777777" w:rsidR="008D6550" w:rsidRPr="002407EB" w:rsidRDefault="008D6550" w:rsidP="008D6550">
      <w:pPr>
        <w:pStyle w:val="ListParagraph"/>
        <w:numPr>
          <w:ilvl w:val="2"/>
          <w:numId w:val="24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</w:rPr>
      </w:pPr>
      <w:r w:rsidRPr="002407EB">
        <w:rPr>
          <w:rFonts w:asciiTheme="minorHAnsi" w:hAnsiTheme="minorHAnsi" w:cstheme="minorHAnsi"/>
          <w:noProof/>
          <w:sz w:val="20"/>
          <w:szCs w:val="20"/>
        </w:rPr>
        <w:t>Pump room alarm</w:t>
      </w:r>
    </w:p>
    <w:p w14:paraId="0F5AB8A4" w14:textId="77777777" w:rsidR="008D6550" w:rsidRPr="002407EB" w:rsidRDefault="008D6550" w:rsidP="008D6550">
      <w:pPr>
        <w:pStyle w:val="ListParagraph"/>
        <w:numPr>
          <w:ilvl w:val="2"/>
          <w:numId w:val="24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</w:rPr>
      </w:pPr>
      <w:r w:rsidRPr="002407EB">
        <w:rPr>
          <w:rFonts w:asciiTheme="minorHAnsi" w:hAnsiTheme="minorHAnsi" w:cstheme="minorHAnsi"/>
          <w:noProof/>
          <w:sz w:val="20"/>
          <w:szCs w:val="20"/>
        </w:rPr>
        <w:lastRenderedPageBreak/>
        <w:t>Invalid cut-in</w:t>
      </w:r>
    </w:p>
    <w:p w14:paraId="266A17A3" w14:textId="77777777" w:rsidR="008D6550" w:rsidRPr="002407EB" w:rsidRDefault="008D6550" w:rsidP="008D6550">
      <w:pPr>
        <w:pStyle w:val="ListParagraph"/>
        <w:numPr>
          <w:ilvl w:val="2"/>
          <w:numId w:val="24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</w:rPr>
      </w:pPr>
      <w:r w:rsidRPr="002407EB">
        <w:rPr>
          <w:rFonts w:asciiTheme="minorHAnsi" w:hAnsiTheme="minorHAnsi" w:cstheme="minorHAnsi"/>
          <w:noProof/>
          <w:sz w:val="20"/>
          <w:szCs w:val="20"/>
        </w:rPr>
        <w:t>Phase reversal</w:t>
      </w:r>
    </w:p>
    <w:p w14:paraId="4F199A8F" w14:textId="77777777" w:rsidR="008D6550" w:rsidRPr="002407EB" w:rsidRDefault="008D6550" w:rsidP="008D6550">
      <w:pPr>
        <w:pStyle w:val="ListParagraph"/>
        <w:numPr>
          <w:ilvl w:val="2"/>
          <w:numId w:val="24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</w:rPr>
      </w:pPr>
      <w:r w:rsidRPr="002407EB">
        <w:rPr>
          <w:rFonts w:asciiTheme="minorHAnsi" w:hAnsiTheme="minorHAnsi" w:cstheme="minorHAnsi"/>
          <w:noProof/>
          <w:sz w:val="20"/>
          <w:szCs w:val="20"/>
        </w:rPr>
        <w:t>Power loss</w:t>
      </w:r>
    </w:p>
    <w:p w14:paraId="244B51B1" w14:textId="77777777" w:rsidR="008D6550" w:rsidRPr="002407EB" w:rsidRDefault="008D6550" w:rsidP="008D6550">
      <w:pPr>
        <w:pStyle w:val="ListParagraph"/>
        <w:numPr>
          <w:ilvl w:val="2"/>
          <w:numId w:val="24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</w:rPr>
      </w:pPr>
      <w:r w:rsidRPr="002407EB">
        <w:rPr>
          <w:rFonts w:asciiTheme="minorHAnsi" w:hAnsiTheme="minorHAnsi" w:cstheme="minorHAnsi"/>
          <w:noProof/>
          <w:sz w:val="20"/>
          <w:szCs w:val="20"/>
        </w:rPr>
        <w:t>Phase Loss L1</w:t>
      </w:r>
    </w:p>
    <w:p w14:paraId="7889C2CC" w14:textId="77777777" w:rsidR="008D6550" w:rsidRPr="002407EB" w:rsidRDefault="008D6550" w:rsidP="008D6550">
      <w:pPr>
        <w:pStyle w:val="ListParagraph"/>
        <w:numPr>
          <w:ilvl w:val="2"/>
          <w:numId w:val="24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</w:rPr>
      </w:pPr>
      <w:r w:rsidRPr="002407EB">
        <w:rPr>
          <w:rFonts w:asciiTheme="minorHAnsi" w:hAnsiTheme="minorHAnsi" w:cstheme="minorHAnsi"/>
          <w:noProof/>
          <w:sz w:val="20"/>
          <w:szCs w:val="20"/>
        </w:rPr>
        <w:t>Phase Loss L2</w:t>
      </w:r>
    </w:p>
    <w:p w14:paraId="58030199" w14:textId="77777777" w:rsidR="008D6550" w:rsidRPr="002407EB" w:rsidRDefault="008D6550" w:rsidP="008D6550">
      <w:pPr>
        <w:pStyle w:val="ListParagraph"/>
        <w:numPr>
          <w:ilvl w:val="2"/>
          <w:numId w:val="24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</w:rPr>
      </w:pPr>
      <w:r w:rsidRPr="002407EB">
        <w:rPr>
          <w:rFonts w:asciiTheme="minorHAnsi" w:hAnsiTheme="minorHAnsi" w:cstheme="minorHAnsi"/>
          <w:noProof/>
          <w:sz w:val="20"/>
          <w:szCs w:val="20"/>
        </w:rPr>
        <w:t>Phase Loss L3</w:t>
      </w:r>
    </w:p>
    <w:p w14:paraId="06611D3B" w14:textId="77777777" w:rsidR="008D6550" w:rsidRPr="002407EB" w:rsidRDefault="008D6550" w:rsidP="008D6550">
      <w:pPr>
        <w:pStyle w:val="ListParagraph"/>
        <w:numPr>
          <w:ilvl w:val="2"/>
          <w:numId w:val="24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</w:rPr>
      </w:pPr>
      <w:r w:rsidRPr="002407EB">
        <w:rPr>
          <w:rFonts w:asciiTheme="minorHAnsi" w:hAnsiTheme="minorHAnsi" w:cstheme="minorHAnsi"/>
          <w:noProof/>
          <w:sz w:val="20"/>
          <w:szCs w:val="20"/>
        </w:rPr>
        <w:t>Low water level</w:t>
      </w:r>
    </w:p>
    <w:p w14:paraId="56AB2152" w14:textId="77777777" w:rsidR="008D6550" w:rsidRPr="002407EB" w:rsidRDefault="008D6550" w:rsidP="008D6550">
      <w:pPr>
        <w:pStyle w:val="ListParagraph"/>
        <w:numPr>
          <w:ilvl w:val="2"/>
          <w:numId w:val="24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</w:rPr>
      </w:pPr>
      <w:r w:rsidRPr="002407EB">
        <w:rPr>
          <w:rFonts w:asciiTheme="minorHAnsi" w:hAnsiTheme="minorHAnsi" w:cstheme="minorHAnsi"/>
          <w:noProof/>
          <w:sz w:val="20"/>
          <w:szCs w:val="20"/>
        </w:rPr>
        <w:t>Pump on demand</w:t>
      </w:r>
    </w:p>
    <w:p w14:paraId="7E2A2C2A" w14:textId="77777777" w:rsidR="008D6550" w:rsidRPr="002407EB" w:rsidRDefault="008D6550" w:rsidP="008D6550">
      <w:pPr>
        <w:pStyle w:val="ListParagraph"/>
        <w:numPr>
          <w:ilvl w:val="2"/>
          <w:numId w:val="24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</w:rPr>
      </w:pPr>
      <w:r w:rsidRPr="002407EB">
        <w:rPr>
          <w:rFonts w:asciiTheme="minorHAnsi" w:hAnsiTheme="minorHAnsi" w:cstheme="minorHAnsi"/>
          <w:noProof/>
          <w:sz w:val="20"/>
          <w:szCs w:val="20"/>
        </w:rPr>
        <w:t>Low ambient temp</w:t>
      </w:r>
    </w:p>
    <w:p w14:paraId="32ED3E3F" w14:textId="77777777" w:rsidR="008D6550" w:rsidRPr="002407EB" w:rsidRDefault="008D6550" w:rsidP="008D6550">
      <w:pPr>
        <w:pStyle w:val="ListParagraph"/>
        <w:numPr>
          <w:ilvl w:val="2"/>
          <w:numId w:val="24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</w:rPr>
      </w:pPr>
      <w:r w:rsidRPr="002407EB">
        <w:rPr>
          <w:rFonts w:asciiTheme="minorHAnsi" w:hAnsiTheme="minorHAnsi" w:cstheme="minorHAnsi"/>
          <w:noProof/>
          <w:sz w:val="20"/>
          <w:szCs w:val="20"/>
        </w:rPr>
        <w:t>Service required</w:t>
      </w:r>
    </w:p>
    <w:p w14:paraId="5279BB72" w14:textId="77777777" w:rsidR="008D6550" w:rsidRPr="002407EB" w:rsidRDefault="008D6550" w:rsidP="008D6550">
      <w:pPr>
        <w:pStyle w:val="ListParagraph"/>
        <w:numPr>
          <w:ilvl w:val="2"/>
          <w:numId w:val="24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</w:rPr>
      </w:pPr>
      <w:r w:rsidRPr="002407EB">
        <w:rPr>
          <w:rFonts w:asciiTheme="minorHAnsi" w:hAnsiTheme="minorHAnsi" w:cstheme="minorHAnsi"/>
          <w:noProof/>
          <w:sz w:val="20"/>
          <w:szCs w:val="20"/>
        </w:rPr>
        <w:t xml:space="preserve">Low </w:t>
      </w:r>
      <w:r w:rsidR="0048409F">
        <w:rPr>
          <w:rFonts w:asciiTheme="minorHAnsi" w:hAnsiTheme="minorHAnsi" w:cstheme="minorHAnsi"/>
          <w:noProof/>
          <w:sz w:val="20"/>
          <w:szCs w:val="20"/>
        </w:rPr>
        <w:t xml:space="preserve">foam </w:t>
      </w:r>
      <w:r w:rsidR="00B447C1">
        <w:rPr>
          <w:rFonts w:asciiTheme="minorHAnsi" w:hAnsiTheme="minorHAnsi" w:cstheme="minorHAnsi"/>
          <w:noProof/>
          <w:sz w:val="20"/>
          <w:szCs w:val="20"/>
        </w:rPr>
        <w:t xml:space="preserve">additive </w:t>
      </w:r>
      <w:r w:rsidR="0048409F">
        <w:rPr>
          <w:rFonts w:asciiTheme="minorHAnsi" w:hAnsiTheme="minorHAnsi" w:cstheme="minorHAnsi"/>
          <w:noProof/>
          <w:sz w:val="20"/>
          <w:szCs w:val="20"/>
        </w:rPr>
        <w:t>level</w:t>
      </w:r>
    </w:p>
    <w:p w14:paraId="2318E5F9" w14:textId="77777777" w:rsidR="00D978C9" w:rsidRPr="002407EB" w:rsidRDefault="00D978C9" w:rsidP="00D906F6">
      <w:pPr>
        <w:numPr>
          <w:ilvl w:val="0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PRESSURE AND EVENT RECORDING</w:t>
      </w:r>
    </w:p>
    <w:p w14:paraId="0D3B47F8" w14:textId="77777777" w:rsidR="00D978C9" w:rsidRPr="002407EB" w:rsidRDefault="00D978C9" w:rsidP="00D906F6">
      <w:pPr>
        <w:numPr>
          <w:ilvl w:val="1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 xml:space="preserve">Shall be capable of logging pressure data and operational events with time and date stamp. </w:t>
      </w:r>
    </w:p>
    <w:p w14:paraId="3644A5A6" w14:textId="77777777" w:rsidR="00927398" w:rsidRPr="002407EB" w:rsidRDefault="00927398" w:rsidP="00927398">
      <w:pPr>
        <w:numPr>
          <w:ilvl w:val="1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 xml:space="preserve">Shall be able to display operational events </w:t>
      </w:r>
      <w:r>
        <w:rPr>
          <w:sz w:val="20"/>
          <w:szCs w:val="20"/>
        </w:rPr>
        <w:t xml:space="preserve">for the life of the controller, </w:t>
      </w:r>
      <w:r w:rsidRPr="002407EB">
        <w:rPr>
          <w:sz w:val="20"/>
          <w:szCs w:val="20"/>
        </w:rPr>
        <w:t xml:space="preserve">and display the pressure data in text and/or graphic form. </w:t>
      </w:r>
    </w:p>
    <w:p w14:paraId="02939FC2" w14:textId="739B42B0" w:rsidR="00D978C9" w:rsidRPr="002407EB" w:rsidRDefault="001F7DDF" w:rsidP="00D906F6">
      <w:pPr>
        <w:numPr>
          <w:ilvl w:val="1"/>
          <w:numId w:val="24"/>
        </w:numPr>
        <w:spacing w:after="0" w:line="240" w:lineRule="auto"/>
        <w:rPr>
          <w:sz w:val="20"/>
          <w:szCs w:val="20"/>
        </w:rPr>
      </w:pPr>
      <w:r w:rsidRPr="001F7DDF">
        <w:rPr>
          <w:sz w:val="20"/>
          <w:szCs w:val="20"/>
        </w:rPr>
        <w:t>Data shall be retrievable and downloadable to a USB drive or mobile app</w:t>
      </w:r>
    </w:p>
    <w:p w14:paraId="74648FC5" w14:textId="77777777" w:rsidR="008D6550" w:rsidRPr="002407EB" w:rsidRDefault="008D6550" w:rsidP="008D6550">
      <w:pPr>
        <w:pStyle w:val="ListParagraph"/>
        <w:numPr>
          <w:ilvl w:val="2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All time statistics</w:t>
      </w:r>
    </w:p>
    <w:p w14:paraId="50EC5E8C" w14:textId="77777777" w:rsidR="008D6550" w:rsidRPr="002407EB" w:rsidRDefault="008D6550" w:rsidP="008D6550">
      <w:pPr>
        <w:numPr>
          <w:ilvl w:val="3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First start up</w:t>
      </w:r>
    </w:p>
    <w:p w14:paraId="16F3F382" w14:textId="77777777" w:rsidR="008D6550" w:rsidRPr="002407EB" w:rsidRDefault="008D6550" w:rsidP="008D6550">
      <w:pPr>
        <w:pStyle w:val="ListParagraph"/>
        <w:numPr>
          <w:ilvl w:val="3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On time</w:t>
      </w:r>
    </w:p>
    <w:p w14:paraId="27D1831E" w14:textId="77777777" w:rsidR="00D978C9" w:rsidRPr="002407EB" w:rsidRDefault="008D6550" w:rsidP="00D906F6">
      <w:pPr>
        <w:numPr>
          <w:ilvl w:val="2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First and l</w:t>
      </w:r>
      <w:r w:rsidR="00D978C9" w:rsidRPr="002407EB">
        <w:rPr>
          <w:sz w:val="20"/>
          <w:szCs w:val="20"/>
        </w:rPr>
        <w:t>ast service statistics</w:t>
      </w:r>
    </w:p>
    <w:p w14:paraId="2B9FD4EA" w14:textId="77777777" w:rsidR="008D6550" w:rsidRPr="002407EB" w:rsidRDefault="008D6550" w:rsidP="00103D82">
      <w:pPr>
        <w:pStyle w:val="ListParagraph"/>
        <w:numPr>
          <w:ilvl w:val="3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First setup</w:t>
      </w:r>
    </w:p>
    <w:p w14:paraId="2DB7E5A2" w14:textId="77777777" w:rsidR="00284FBE" w:rsidRPr="003905C6" w:rsidRDefault="008D6550" w:rsidP="003905C6">
      <w:pPr>
        <w:pStyle w:val="ListParagraph"/>
        <w:numPr>
          <w:ilvl w:val="3"/>
          <w:numId w:val="24"/>
        </w:numPr>
        <w:spacing w:after="0" w:line="240" w:lineRule="auto"/>
        <w:rPr>
          <w:sz w:val="20"/>
          <w:szCs w:val="20"/>
        </w:rPr>
      </w:pPr>
      <w:r w:rsidRPr="003905C6">
        <w:rPr>
          <w:sz w:val="20"/>
          <w:szCs w:val="20"/>
        </w:rPr>
        <w:t>On time</w:t>
      </w:r>
    </w:p>
    <w:p w14:paraId="02F13C6A" w14:textId="77777777" w:rsidR="00D921B5" w:rsidRPr="002407EB" w:rsidRDefault="00D921B5" w:rsidP="00D921B5">
      <w:pPr>
        <w:pStyle w:val="ListParagraph"/>
        <w:numPr>
          <w:ilvl w:val="3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Motor Statistics:</w:t>
      </w:r>
    </w:p>
    <w:p w14:paraId="7BA769B3" w14:textId="77777777" w:rsidR="00D921B5" w:rsidRPr="002407EB" w:rsidRDefault="00D921B5" w:rsidP="00D921B5">
      <w:pPr>
        <w:pStyle w:val="ListParagraph"/>
        <w:numPr>
          <w:ilvl w:val="4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On time</w:t>
      </w:r>
    </w:p>
    <w:p w14:paraId="608EE4E6" w14:textId="77777777" w:rsidR="00D921B5" w:rsidRPr="002407EB" w:rsidRDefault="00D921B5" w:rsidP="00D921B5">
      <w:pPr>
        <w:pStyle w:val="ListParagraph"/>
        <w:numPr>
          <w:ilvl w:val="4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Start count</w:t>
      </w:r>
    </w:p>
    <w:p w14:paraId="64F03979" w14:textId="77777777" w:rsidR="00D921B5" w:rsidRPr="002407EB" w:rsidRDefault="00D921B5" w:rsidP="00D921B5">
      <w:pPr>
        <w:pStyle w:val="ListParagraph"/>
        <w:numPr>
          <w:ilvl w:val="4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Last start time</w:t>
      </w:r>
    </w:p>
    <w:p w14:paraId="6ED9C2B4" w14:textId="77777777" w:rsidR="00D978C9" w:rsidRPr="002407EB" w:rsidRDefault="00D978C9" w:rsidP="00C03200">
      <w:pPr>
        <w:numPr>
          <w:ilvl w:val="3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Minimum, maximum, average system pressure</w:t>
      </w:r>
    </w:p>
    <w:p w14:paraId="330F54E0" w14:textId="77777777" w:rsidR="00D978C9" w:rsidRPr="002407EB" w:rsidRDefault="00D978C9" w:rsidP="00C03200">
      <w:pPr>
        <w:numPr>
          <w:ilvl w:val="3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Minimum, maximum, average pump room temperature</w:t>
      </w:r>
    </w:p>
    <w:p w14:paraId="6E37D4FD" w14:textId="77777777" w:rsidR="008D6550" w:rsidRPr="002407EB" w:rsidRDefault="008D6550" w:rsidP="00C03200">
      <w:pPr>
        <w:numPr>
          <w:ilvl w:val="3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Jockey Pump controller</w:t>
      </w:r>
    </w:p>
    <w:p w14:paraId="6EF2CFEA" w14:textId="77777777" w:rsidR="008D6550" w:rsidRPr="002407EB" w:rsidRDefault="008D6550" w:rsidP="008D6550">
      <w:pPr>
        <w:pStyle w:val="ListParagraph"/>
        <w:numPr>
          <w:ilvl w:val="4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On time</w:t>
      </w:r>
    </w:p>
    <w:p w14:paraId="741F3453" w14:textId="77777777" w:rsidR="008D6550" w:rsidRPr="002407EB" w:rsidRDefault="008D6550" w:rsidP="008D6550">
      <w:pPr>
        <w:pStyle w:val="ListParagraph"/>
        <w:numPr>
          <w:ilvl w:val="4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Start count</w:t>
      </w:r>
    </w:p>
    <w:p w14:paraId="6C2738C7" w14:textId="77777777" w:rsidR="003905C6" w:rsidRDefault="008D6550" w:rsidP="003E17EF">
      <w:pPr>
        <w:pStyle w:val="ListParagraph"/>
        <w:numPr>
          <w:ilvl w:val="4"/>
          <w:numId w:val="24"/>
        </w:numPr>
        <w:spacing w:after="0" w:line="240" w:lineRule="auto"/>
        <w:rPr>
          <w:sz w:val="20"/>
          <w:szCs w:val="20"/>
        </w:rPr>
      </w:pPr>
      <w:r w:rsidRPr="00967A51">
        <w:rPr>
          <w:sz w:val="20"/>
          <w:szCs w:val="20"/>
        </w:rPr>
        <w:t>Last start time</w:t>
      </w:r>
    </w:p>
    <w:p w14:paraId="37BA2866" w14:textId="77777777" w:rsidR="00D978C9" w:rsidRPr="002407EB" w:rsidRDefault="00D978C9" w:rsidP="00D906F6">
      <w:pPr>
        <w:numPr>
          <w:ilvl w:val="2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Power statistics</w:t>
      </w:r>
    </w:p>
    <w:p w14:paraId="7BAC9F80" w14:textId="77777777" w:rsidR="00D978C9" w:rsidRPr="002407EB" w:rsidRDefault="00D978C9" w:rsidP="00C03200">
      <w:pPr>
        <w:numPr>
          <w:ilvl w:val="3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Voltage between phases with date stamp</w:t>
      </w:r>
    </w:p>
    <w:p w14:paraId="286FF886" w14:textId="77777777" w:rsidR="00A51486" w:rsidRPr="002407EB" w:rsidRDefault="00D978C9" w:rsidP="001E0E04">
      <w:pPr>
        <w:numPr>
          <w:ilvl w:val="3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 xml:space="preserve">Amperage </w:t>
      </w:r>
      <w:r w:rsidR="002407EB" w:rsidRPr="002407EB">
        <w:rPr>
          <w:sz w:val="20"/>
          <w:szCs w:val="20"/>
        </w:rPr>
        <w:t xml:space="preserve">per </w:t>
      </w:r>
      <w:r w:rsidRPr="002407EB">
        <w:rPr>
          <w:sz w:val="20"/>
          <w:szCs w:val="20"/>
        </w:rPr>
        <w:t>phase with date stamp</w:t>
      </w:r>
    </w:p>
    <w:p w14:paraId="6A9DEC71" w14:textId="77777777" w:rsidR="00D978C9" w:rsidRPr="002407EB" w:rsidRDefault="00D978C9" w:rsidP="00D906F6">
      <w:pPr>
        <w:numPr>
          <w:ilvl w:val="0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WETTED PARTS</w:t>
      </w:r>
    </w:p>
    <w:p w14:paraId="47849AFE" w14:textId="77777777" w:rsidR="00D978C9" w:rsidRPr="002407EB" w:rsidRDefault="00D978C9" w:rsidP="00D906F6">
      <w:pPr>
        <w:numPr>
          <w:ilvl w:val="1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 xml:space="preserve">Shall be supplied with a pressure transducer and run test solenoid valve assembly rated for 500psi working pressure (calibrated at 0-300psi) and be externally mounted with a protective cover. </w:t>
      </w:r>
    </w:p>
    <w:p w14:paraId="453AEA59" w14:textId="77777777" w:rsidR="00D978C9" w:rsidRPr="002407EB" w:rsidRDefault="00D978C9" w:rsidP="00D906F6">
      <w:pPr>
        <w:numPr>
          <w:ilvl w:val="1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 xml:space="preserve">Pressure sensing line connection to shall be ½” FNPT. </w:t>
      </w:r>
    </w:p>
    <w:p w14:paraId="48725FDF" w14:textId="77777777" w:rsidR="00D978C9" w:rsidRPr="002407EB" w:rsidRDefault="00D978C9" w:rsidP="00D906F6">
      <w:pPr>
        <w:numPr>
          <w:ilvl w:val="0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SERVICE/FLOW TESTING CAPABILITIES</w:t>
      </w:r>
    </w:p>
    <w:p w14:paraId="66D4B6B1" w14:textId="77777777" w:rsidR="00D978C9" w:rsidRPr="002407EB" w:rsidRDefault="00D978C9" w:rsidP="00D906F6">
      <w:pPr>
        <w:numPr>
          <w:ilvl w:val="1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Shall have capability of scheduling maintenance reminders.</w:t>
      </w:r>
    </w:p>
    <w:p w14:paraId="097193DF" w14:textId="77777777" w:rsidR="00D978C9" w:rsidRPr="002407EB" w:rsidRDefault="00D978C9" w:rsidP="00D906F6">
      <w:pPr>
        <w:numPr>
          <w:ilvl w:val="1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Shall have capability of inputting pump flow test data, generate and display the pump curve and store this information in memory for the lifetime of the controller.</w:t>
      </w:r>
    </w:p>
    <w:p w14:paraId="6542973E" w14:textId="77777777" w:rsidR="00D978C9" w:rsidRPr="002407EB" w:rsidRDefault="00D978C9" w:rsidP="00D906F6">
      <w:pPr>
        <w:numPr>
          <w:ilvl w:val="0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CONNECTION FOR EXTERNAL DEVICES</w:t>
      </w:r>
    </w:p>
    <w:p w14:paraId="46B11F6F" w14:textId="77777777" w:rsidR="00D978C9" w:rsidRPr="002407EB" w:rsidRDefault="00D978C9" w:rsidP="00D906F6">
      <w:pPr>
        <w:numPr>
          <w:ilvl w:val="1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Manual remote start device</w:t>
      </w:r>
    </w:p>
    <w:p w14:paraId="140FAD1C" w14:textId="77777777" w:rsidR="00D978C9" w:rsidRPr="002407EB" w:rsidRDefault="00D978C9" w:rsidP="00D906F6">
      <w:pPr>
        <w:numPr>
          <w:ilvl w:val="1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Automatic remote start device</w:t>
      </w:r>
    </w:p>
    <w:p w14:paraId="3870BF19" w14:textId="77777777" w:rsidR="00D978C9" w:rsidRPr="002407EB" w:rsidRDefault="00D978C9" w:rsidP="00D906F6">
      <w:pPr>
        <w:numPr>
          <w:ilvl w:val="1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Deluge valve start</w:t>
      </w:r>
    </w:p>
    <w:p w14:paraId="585FF733" w14:textId="77777777" w:rsidR="00D978C9" w:rsidRPr="002407EB" w:rsidRDefault="00E75F02" w:rsidP="00D906F6">
      <w:pPr>
        <w:numPr>
          <w:ilvl w:val="0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D</w:t>
      </w:r>
      <w:r w:rsidR="00D978C9" w:rsidRPr="002407EB">
        <w:rPr>
          <w:sz w:val="20"/>
          <w:szCs w:val="20"/>
        </w:rPr>
        <w:t>PDT DRY CONTACTS FOR REMOTE INDICATION OF ALARM CONDITIONS</w:t>
      </w:r>
      <w:r w:rsidR="00D906F6" w:rsidRPr="002407EB">
        <w:rPr>
          <w:sz w:val="20"/>
          <w:szCs w:val="20"/>
        </w:rPr>
        <w:t xml:space="preserve"> </w:t>
      </w:r>
      <w:r w:rsidR="00D978C9" w:rsidRPr="002407EB">
        <w:rPr>
          <w:sz w:val="20"/>
          <w:szCs w:val="20"/>
        </w:rPr>
        <w:t>(8A – 250VAC)</w:t>
      </w:r>
    </w:p>
    <w:p w14:paraId="749B468D" w14:textId="77777777" w:rsidR="00D978C9" w:rsidRPr="002407EB" w:rsidRDefault="00D978C9" w:rsidP="00D906F6">
      <w:pPr>
        <w:numPr>
          <w:ilvl w:val="1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Power or phase failure and/or circuit breaker in open position</w:t>
      </w:r>
    </w:p>
    <w:p w14:paraId="03EE8610" w14:textId="77777777" w:rsidR="00D978C9" w:rsidRPr="002407EB" w:rsidRDefault="00D978C9" w:rsidP="00D906F6">
      <w:pPr>
        <w:numPr>
          <w:ilvl w:val="1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Phase reversal</w:t>
      </w:r>
    </w:p>
    <w:p w14:paraId="7099CA95" w14:textId="77777777" w:rsidR="00D978C9" w:rsidRPr="002407EB" w:rsidRDefault="00D978C9" w:rsidP="00D906F6">
      <w:pPr>
        <w:numPr>
          <w:ilvl w:val="1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Pump run</w:t>
      </w:r>
    </w:p>
    <w:p w14:paraId="56FDADDD" w14:textId="77777777" w:rsidR="00D978C9" w:rsidRPr="002407EB" w:rsidRDefault="00D978C9" w:rsidP="00D906F6">
      <w:pPr>
        <w:numPr>
          <w:ilvl w:val="1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Common pump room alarm (field re-assignable)</w:t>
      </w:r>
    </w:p>
    <w:p w14:paraId="5D03DB50" w14:textId="77777777" w:rsidR="00D978C9" w:rsidRPr="002407EB" w:rsidRDefault="00D978C9" w:rsidP="00D906F6">
      <w:pPr>
        <w:numPr>
          <w:ilvl w:val="1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Common motor trouble (field re-assignable)</w:t>
      </w:r>
    </w:p>
    <w:p w14:paraId="780178B5" w14:textId="77777777" w:rsidR="00D978C9" w:rsidRPr="002407EB" w:rsidRDefault="0048409F" w:rsidP="00D906F6">
      <w:pPr>
        <w:numPr>
          <w:ilvl w:val="1"/>
          <w:numId w:val="24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 xml:space="preserve">Low foam </w:t>
      </w:r>
      <w:r w:rsidR="00B447C1">
        <w:rPr>
          <w:sz w:val="20"/>
          <w:szCs w:val="20"/>
        </w:rPr>
        <w:t xml:space="preserve">additive </w:t>
      </w:r>
      <w:r>
        <w:rPr>
          <w:sz w:val="20"/>
          <w:szCs w:val="20"/>
        </w:rPr>
        <w:t>level</w:t>
      </w:r>
    </w:p>
    <w:p w14:paraId="6B80A020" w14:textId="77777777" w:rsidR="00D04DC4" w:rsidRPr="002407EB" w:rsidRDefault="00D04DC4" w:rsidP="000C292B">
      <w:pPr>
        <w:spacing w:after="0" w:line="240" w:lineRule="auto"/>
        <w:ind w:left="720"/>
      </w:pPr>
    </w:p>
    <w:sectPr w:rsidR="00D04DC4" w:rsidRPr="002407EB" w:rsidSect="00242B20">
      <w:headerReference w:type="default" r:id="rId11"/>
      <w:footerReference w:type="default" r:id="rId12"/>
      <w:type w:val="continuous"/>
      <w:pgSz w:w="12240" w:h="15840"/>
      <w:pgMar w:top="1440" w:right="1440" w:bottom="1440" w:left="1440" w:header="360" w:footer="72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EC9837" w14:textId="77777777" w:rsidR="007421FD" w:rsidRDefault="007421FD" w:rsidP="00A119C6">
      <w:pPr>
        <w:spacing w:after="0" w:line="240" w:lineRule="auto"/>
      </w:pPr>
      <w:r>
        <w:separator/>
      </w:r>
    </w:p>
  </w:endnote>
  <w:endnote w:type="continuationSeparator" w:id="0">
    <w:p w14:paraId="564B62C9" w14:textId="77777777" w:rsidR="007421FD" w:rsidRDefault="007421FD" w:rsidP="00A119C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355EA3" w14:textId="2757C082" w:rsidR="006102FB" w:rsidRPr="005718A1" w:rsidRDefault="004F1CE0">
    <w:pPr>
      <w:pStyle w:val="Footer"/>
      <w:rPr>
        <w:sz w:val="20"/>
        <w:szCs w:val="20"/>
        <w:lang w:val="it-IT"/>
      </w:rPr>
    </w:pPr>
    <w:r>
      <w:rPr>
        <w:noProof/>
      </w:rPr>
      <mc:AlternateContent>
        <mc:Choice Requires="wps">
          <w:drawing>
            <wp:anchor distT="4294967295" distB="4294967295" distL="114300" distR="114300" simplePos="0" relativeHeight="251656704" behindDoc="0" locked="0" layoutInCell="1" allowOverlap="1" wp14:anchorId="6FF32B7C" wp14:editId="5ED81693">
              <wp:simplePos x="0" y="0"/>
              <wp:positionH relativeFrom="column">
                <wp:posOffset>-38100</wp:posOffset>
              </wp:positionH>
              <wp:positionV relativeFrom="paragraph">
                <wp:posOffset>-57786</wp:posOffset>
              </wp:positionV>
              <wp:extent cx="6057900" cy="0"/>
              <wp:effectExtent l="0" t="19050" r="0" b="0"/>
              <wp:wrapNone/>
              <wp:docPr id="6" name="Straight Arrow Connector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057900" cy="0"/>
                      </a:xfrm>
                      <a:prstGeom prst="straightConnector1">
                        <a:avLst/>
                      </a:prstGeom>
                      <a:noFill/>
                      <a:ln w="31750">
                        <a:solidFill>
                          <a:srgbClr val="204D84"/>
                        </a:solidFill>
                        <a:round/>
                        <a:headEnd type="none" w="med" len="med"/>
                        <a:tailEnd type="none" w="med" len="med"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368187B" id="_x0000_t32" coordsize="21600,21600" o:spt="32" o:oned="t" path="m,l21600,21600e" filled="f">
              <v:path arrowok="t" fillok="f" o:connecttype="none"/>
              <o:lock v:ext="edit" shapetype="t"/>
            </v:shapetype>
            <v:shape id="Straight Arrow Connector 6" o:spid="_x0000_s1026" type="#_x0000_t32" style="position:absolute;margin-left:-3pt;margin-top:-4.55pt;width:477pt;height:0;z-index:25165670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" strokecolor="#204d84" strokeweight="2.5pt"/>
          </w:pict>
        </mc:Fallback>
      </mc:AlternateContent>
    </w:r>
    <w:r w:rsidR="006102FB" w:rsidRPr="005718A1">
      <w:rPr>
        <w:sz w:val="20"/>
        <w:szCs w:val="20"/>
        <w:lang w:val="it-IT"/>
      </w:rPr>
      <w:t xml:space="preserve"> </w:t>
    </w:r>
    <w:r w:rsidR="006102FB" w:rsidRPr="005718A1">
      <w:rPr>
        <w:sz w:val="20"/>
        <w:szCs w:val="20"/>
        <w:lang w:val="it-IT"/>
      </w:rPr>
      <w:tab/>
    </w:r>
    <w:r w:rsidR="006102FB" w:rsidRPr="005718A1">
      <w:rPr>
        <w:sz w:val="20"/>
        <w:szCs w:val="20"/>
        <w:lang w:val="it-IT"/>
      </w:rPr>
      <w:tab/>
      <w:t xml:space="preserve"> </w:t>
    </w:r>
    <w:r w:rsidR="0008162E">
      <w:rPr>
        <w:sz w:val="20"/>
        <w:szCs w:val="20"/>
        <w:lang w:val="it-IT"/>
      </w:rPr>
      <w:t>GP</w:t>
    </w:r>
    <w:r w:rsidR="0070012D">
      <w:rPr>
        <w:sz w:val="20"/>
        <w:szCs w:val="20"/>
        <w:lang w:val="it-IT"/>
      </w:rPr>
      <w:t>L</w:t>
    </w:r>
    <w:r w:rsidR="006102FB" w:rsidRPr="005718A1">
      <w:rPr>
        <w:sz w:val="20"/>
        <w:szCs w:val="20"/>
        <w:lang w:val="it-IT"/>
      </w:rPr>
      <w:t>-SPE-</w:t>
    </w:r>
    <w:r w:rsidR="0048409F">
      <w:rPr>
        <w:sz w:val="20"/>
        <w:szCs w:val="20"/>
        <w:lang w:val="it-IT"/>
      </w:rPr>
      <w:t>FOAM-</w:t>
    </w:r>
    <w:r w:rsidR="006102FB" w:rsidRPr="005718A1">
      <w:rPr>
        <w:sz w:val="20"/>
        <w:szCs w:val="20"/>
        <w:lang w:val="it-IT"/>
      </w:rPr>
      <w:t>00</w:t>
    </w:r>
    <w:r w:rsidR="0048409F">
      <w:rPr>
        <w:sz w:val="20"/>
        <w:szCs w:val="20"/>
        <w:lang w:val="it-IT"/>
      </w:rPr>
      <w:t>1</w:t>
    </w:r>
    <w:r w:rsidR="006102FB" w:rsidRPr="005718A1">
      <w:rPr>
        <w:sz w:val="20"/>
        <w:szCs w:val="20"/>
        <w:lang w:val="it-IT"/>
      </w:rPr>
      <w:t>/E</w:t>
    </w:r>
    <w:r w:rsidR="00A567AA" w:rsidRPr="005718A1">
      <w:rPr>
        <w:sz w:val="20"/>
        <w:szCs w:val="20"/>
        <w:lang w:val="it-IT"/>
      </w:rPr>
      <w:t xml:space="preserve"> Rev.</w:t>
    </w:r>
    <w:r w:rsidR="00E34D23">
      <w:rPr>
        <w:sz w:val="20"/>
        <w:szCs w:val="20"/>
        <w:lang w:val="it-IT"/>
      </w:rPr>
      <w:t>2</w:t>
    </w:r>
  </w:p>
  <w:p w14:paraId="3C7C3E73" w14:textId="77777777" w:rsidR="006102FB" w:rsidRPr="005718A1" w:rsidRDefault="006102FB">
    <w:pPr>
      <w:pStyle w:val="Footer"/>
      <w:rPr>
        <w:sz w:val="20"/>
        <w:szCs w:val="20"/>
        <w:lang w:val="it-IT"/>
      </w:rPr>
    </w:pPr>
    <w:r w:rsidRPr="005718A1">
      <w:rPr>
        <w:sz w:val="20"/>
        <w:szCs w:val="20"/>
        <w:lang w:val="it-IT"/>
      </w:rPr>
      <w:t xml:space="preserve">  </w:t>
    </w:r>
    <w:r w:rsidRPr="005718A1">
      <w:rPr>
        <w:sz w:val="20"/>
        <w:szCs w:val="20"/>
        <w:lang w:val="it-IT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36F520" w14:textId="77777777" w:rsidR="007421FD" w:rsidRDefault="007421FD" w:rsidP="00A119C6">
      <w:pPr>
        <w:spacing w:after="0" w:line="240" w:lineRule="auto"/>
      </w:pPr>
      <w:r>
        <w:separator/>
      </w:r>
    </w:p>
  </w:footnote>
  <w:footnote w:type="continuationSeparator" w:id="0">
    <w:p w14:paraId="7C506E01" w14:textId="77777777" w:rsidR="007421FD" w:rsidRDefault="007421FD" w:rsidP="00A119C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CCFBB4" w14:textId="7FB02E75" w:rsidR="006102FB" w:rsidRDefault="000C7BD7" w:rsidP="00A32DD8">
    <w:r>
      <w:rPr>
        <w:noProof/>
      </w:rPr>
      <w:drawing>
        <wp:anchor distT="0" distB="0" distL="114300" distR="114300" simplePos="0" relativeHeight="251659776" behindDoc="0" locked="0" layoutInCell="1" allowOverlap="1" wp14:anchorId="24F33977" wp14:editId="538ED09E">
          <wp:simplePos x="0" y="0"/>
          <wp:positionH relativeFrom="column">
            <wp:posOffset>-19050</wp:posOffset>
          </wp:positionH>
          <wp:positionV relativeFrom="paragraph">
            <wp:posOffset>152400</wp:posOffset>
          </wp:positionV>
          <wp:extent cx="2266403" cy="485775"/>
          <wp:effectExtent l="0" t="0" r="635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66403" cy="4857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6102FB">
      <w:t xml:space="preserve"> </w:t>
    </w:r>
  </w:p>
  <w:p w14:paraId="75E134BA" w14:textId="77777777" w:rsidR="006102FB" w:rsidRPr="00035441" w:rsidRDefault="006102FB" w:rsidP="00A32DD8">
    <w:pPr>
      <w:pStyle w:val="Header"/>
      <w:tabs>
        <w:tab w:val="left" w:pos="2880"/>
      </w:tabs>
      <w:spacing w:line="180" w:lineRule="auto"/>
      <w:jc w:val="right"/>
      <w:rPr>
        <w:rFonts w:cs="Calibri"/>
        <w:sz w:val="24"/>
        <w:szCs w:val="24"/>
      </w:rPr>
    </w:pPr>
    <w:r w:rsidRPr="00035441">
      <w:rPr>
        <w:rFonts w:cs="Calibri"/>
        <w:sz w:val="24"/>
        <w:szCs w:val="24"/>
      </w:rPr>
      <w:t>SPECIFICATIONS FOR</w:t>
    </w:r>
  </w:p>
  <w:p w14:paraId="5BB0CC03" w14:textId="77777777" w:rsidR="006102FB" w:rsidRPr="00035441" w:rsidRDefault="006102FB" w:rsidP="00A32DD8">
    <w:pPr>
      <w:pStyle w:val="Header"/>
      <w:tabs>
        <w:tab w:val="left" w:pos="2880"/>
      </w:tabs>
      <w:spacing w:line="180" w:lineRule="auto"/>
      <w:ind w:left="2880" w:hanging="2880"/>
      <w:jc w:val="right"/>
      <w:rPr>
        <w:rFonts w:cs="Calibri"/>
        <w:sz w:val="24"/>
        <w:szCs w:val="24"/>
      </w:rPr>
    </w:pPr>
    <w:r w:rsidRPr="00035441">
      <w:rPr>
        <w:rFonts w:cs="Calibri"/>
        <w:b/>
        <w:bCs/>
        <w:color w:val="FF0000"/>
        <w:sz w:val="24"/>
        <w:szCs w:val="24"/>
      </w:rPr>
      <w:t>MODEL GP</w:t>
    </w:r>
    <w:r w:rsidR="0070012D">
      <w:rPr>
        <w:rFonts w:cs="Calibri"/>
        <w:b/>
        <w:bCs/>
        <w:color w:val="FF0000"/>
        <w:sz w:val="24"/>
        <w:szCs w:val="24"/>
      </w:rPr>
      <w:t>L</w:t>
    </w:r>
    <w:r w:rsidRPr="00035441">
      <w:rPr>
        <w:rFonts w:cs="Calibri"/>
        <w:b/>
        <w:bCs/>
        <w:color w:val="FF0000"/>
        <w:sz w:val="24"/>
        <w:szCs w:val="24"/>
      </w:rPr>
      <w:t xml:space="preserve"> </w:t>
    </w:r>
    <w:r w:rsidR="0070012D">
      <w:rPr>
        <w:rFonts w:cs="Calibri"/>
        <w:bCs/>
        <w:sz w:val="24"/>
        <w:szCs w:val="24"/>
      </w:rPr>
      <w:t>LIMITED</w:t>
    </w:r>
    <w:r w:rsidRPr="00035441">
      <w:rPr>
        <w:rFonts w:cs="Calibri"/>
        <w:bCs/>
        <w:sz w:val="24"/>
        <w:szCs w:val="24"/>
      </w:rPr>
      <w:t xml:space="preserve"> SERVICE</w:t>
    </w:r>
    <w:r w:rsidRPr="00035441">
      <w:rPr>
        <w:rFonts w:cs="Calibri"/>
        <w:sz w:val="24"/>
        <w:szCs w:val="24"/>
      </w:rPr>
      <w:t xml:space="preserve"> FULL VOLTAGE </w:t>
    </w:r>
  </w:p>
  <w:p w14:paraId="288F8674" w14:textId="77777777" w:rsidR="006102FB" w:rsidRPr="00035441" w:rsidRDefault="000F6880" w:rsidP="00A32DD8">
    <w:pPr>
      <w:pStyle w:val="Header"/>
      <w:tabs>
        <w:tab w:val="left" w:pos="2880"/>
      </w:tabs>
      <w:spacing w:line="180" w:lineRule="auto"/>
      <w:ind w:left="2880" w:hanging="2880"/>
      <w:jc w:val="right"/>
      <w:rPr>
        <w:rFonts w:cs="Calibri"/>
        <w:sz w:val="24"/>
        <w:szCs w:val="24"/>
      </w:rPr>
    </w:pPr>
    <w:r>
      <w:rPr>
        <w:rFonts w:cs="Calibri"/>
        <w:sz w:val="24"/>
        <w:szCs w:val="24"/>
      </w:rPr>
      <w:t>ACROSS THE LINE</w:t>
    </w:r>
    <w:r w:rsidR="006102FB" w:rsidRPr="00035441">
      <w:rPr>
        <w:rFonts w:cs="Calibri"/>
        <w:sz w:val="24"/>
        <w:szCs w:val="24"/>
      </w:rPr>
      <w:t xml:space="preserve"> STARTER </w:t>
    </w:r>
  </w:p>
  <w:p w14:paraId="2525D12E" w14:textId="2F9713C0" w:rsidR="006102FB" w:rsidRPr="00035441" w:rsidRDefault="0048409F" w:rsidP="00A32DD8">
    <w:pPr>
      <w:pStyle w:val="Header"/>
      <w:tabs>
        <w:tab w:val="left" w:pos="1984"/>
        <w:tab w:val="left" w:pos="2880"/>
      </w:tabs>
      <w:spacing w:line="180" w:lineRule="auto"/>
      <w:ind w:left="2880" w:hanging="2880"/>
      <w:rPr>
        <w:rFonts w:cs="Calibri"/>
        <w:sz w:val="24"/>
        <w:szCs w:val="24"/>
      </w:rPr>
    </w:pPr>
    <w:r>
      <w:rPr>
        <w:rFonts w:cs="Calibri"/>
        <w:sz w:val="24"/>
        <w:szCs w:val="24"/>
      </w:rPr>
      <w:tab/>
    </w:r>
    <w:r>
      <w:rPr>
        <w:rFonts w:cs="Calibri"/>
        <w:sz w:val="24"/>
        <w:szCs w:val="24"/>
      </w:rPr>
      <w:tab/>
    </w:r>
    <w:r>
      <w:rPr>
        <w:rFonts w:cs="Calibri"/>
        <w:sz w:val="24"/>
        <w:szCs w:val="24"/>
      </w:rPr>
      <w:tab/>
    </w:r>
    <w:r w:rsidR="0018189D">
      <w:rPr>
        <w:rFonts w:cs="Calibri"/>
        <w:sz w:val="24"/>
        <w:szCs w:val="24"/>
      </w:rPr>
      <w:t xml:space="preserve">                                </w:t>
    </w:r>
    <w:r>
      <w:rPr>
        <w:rFonts w:cs="Calibri"/>
        <w:sz w:val="24"/>
        <w:szCs w:val="24"/>
      </w:rPr>
      <w:t>ELECTRIC ADDITIVE (FOAM)</w:t>
    </w:r>
    <w:r w:rsidR="006102FB" w:rsidRPr="00035441">
      <w:rPr>
        <w:rFonts w:cs="Calibri"/>
        <w:sz w:val="24"/>
        <w:szCs w:val="24"/>
      </w:rPr>
      <w:t xml:space="preserve"> PUM</w:t>
    </w:r>
    <w:r w:rsidR="0018189D">
      <w:rPr>
        <w:rFonts w:cs="Calibri"/>
        <w:sz w:val="24"/>
        <w:szCs w:val="24"/>
      </w:rPr>
      <w:t>P</w:t>
    </w:r>
    <w:r w:rsidR="006102FB" w:rsidRPr="00035441">
      <w:rPr>
        <w:rFonts w:cs="Calibri"/>
        <w:sz w:val="24"/>
        <w:szCs w:val="24"/>
      </w:rPr>
      <w:t xml:space="preserve"> CONTROLLER</w:t>
    </w:r>
    <w:r w:rsidR="0018189D">
      <w:rPr>
        <w:rFonts w:cs="Calibri"/>
        <w:sz w:val="24"/>
        <w:szCs w:val="24"/>
      </w:rPr>
      <w:t xml:space="preserve">                                 </w:t>
    </w:r>
  </w:p>
  <w:p w14:paraId="36D69EAA" w14:textId="77777777" w:rsidR="006102FB" w:rsidRPr="00F66BE6" w:rsidRDefault="004F1CE0" w:rsidP="00A32DD8">
    <w:pPr>
      <w:pStyle w:val="Header"/>
      <w:tabs>
        <w:tab w:val="left" w:pos="2880"/>
      </w:tabs>
      <w:ind w:left="2880" w:hanging="2880"/>
      <w:jc w:val="right"/>
      <w:rPr>
        <w:rFonts w:cs="Calibri"/>
      </w:rPr>
    </w:pPr>
    <w:r>
      <w:rPr>
        <w:noProof/>
      </w:rPr>
      <mc:AlternateContent>
        <mc:Choice Requires="wps">
          <w:drawing>
            <wp:anchor distT="4294967295" distB="4294967295" distL="114300" distR="114300" simplePos="0" relativeHeight="251657728" behindDoc="0" locked="0" layoutInCell="1" allowOverlap="1" wp14:anchorId="13246CFA" wp14:editId="77757414">
              <wp:simplePos x="0" y="0"/>
              <wp:positionH relativeFrom="column">
                <wp:posOffset>-38100</wp:posOffset>
              </wp:positionH>
              <wp:positionV relativeFrom="paragraph">
                <wp:posOffset>48259</wp:posOffset>
              </wp:positionV>
              <wp:extent cx="6057900" cy="0"/>
              <wp:effectExtent l="0" t="19050" r="0" b="0"/>
              <wp:wrapNone/>
              <wp:docPr id="4" name="Straight Arrow Connector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057900" cy="0"/>
                      </a:xfrm>
                      <a:prstGeom prst="straightConnector1">
                        <a:avLst/>
                      </a:prstGeom>
                      <a:noFill/>
                      <a:ln w="31750">
                        <a:solidFill>
                          <a:srgbClr val="204D84"/>
                        </a:solidFill>
                        <a:round/>
                        <a:headEnd type="none" w="med" len="med"/>
                        <a:tailEnd type="none" w="med" len="med"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D59B168" id="_x0000_t32" coordsize="21600,21600" o:spt="32" o:oned="t" path="m,l21600,21600e" filled="f">
              <v:path arrowok="t" fillok="f" o:connecttype="none"/>
              <o:lock v:ext="edit" shapetype="t"/>
            </v:shapetype>
            <v:shape id="Straight Arrow Connector 4" o:spid="_x0000_s1026" type="#_x0000_t32" style="position:absolute;margin-left:-3pt;margin-top:3.8pt;width:477pt;height:0;z-index:25165772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" strokecolor="#204d84" strokeweight="2.5pt"/>
          </w:pict>
        </mc:Fallback>
      </mc:AlternateContent>
    </w:r>
  </w:p>
  <w:p w14:paraId="6291A823" w14:textId="77777777" w:rsidR="006102FB" w:rsidRPr="00F66BE6" w:rsidRDefault="006102FB" w:rsidP="00A32DD8">
    <w:pPr>
      <w:pStyle w:val="Header"/>
      <w:tabs>
        <w:tab w:val="left" w:pos="2880"/>
      </w:tabs>
      <w:ind w:left="2880" w:hanging="2880"/>
      <w:jc w:val="right"/>
      <w:rPr>
        <w:rFonts w:cs="Calibri"/>
        <w:sz w:val="10"/>
        <w:szCs w:val="1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4F0C06"/>
    <w:multiLevelType w:val="hybridMultilevel"/>
    <w:tmpl w:val="D1DEA7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A86D7E"/>
    <w:multiLevelType w:val="hybridMultilevel"/>
    <w:tmpl w:val="A6F6B7E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D1634DB"/>
    <w:multiLevelType w:val="hybridMultilevel"/>
    <w:tmpl w:val="975E679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D0C465CE">
      <w:numFmt w:val="bullet"/>
      <w:lvlText w:val="•"/>
      <w:lvlJc w:val="left"/>
      <w:pPr>
        <w:ind w:left="1440" w:hanging="720"/>
      </w:pPr>
      <w:rPr>
        <w:rFonts w:ascii="Calibri" w:eastAsia="Calibri" w:hAnsi="Calibri" w:cs="Calibri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F8A51D3"/>
    <w:multiLevelType w:val="hybridMultilevel"/>
    <w:tmpl w:val="ABA45A22"/>
    <w:lvl w:ilvl="0" w:tplc="04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4" w15:restartNumberingAfterBreak="0">
    <w:nsid w:val="177C2BD6"/>
    <w:multiLevelType w:val="hybridMultilevel"/>
    <w:tmpl w:val="EEF6DC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CB0B5B"/>
    <w:multiLevelType w:val="hybridMultilevel"/>
    <w:tmpl w:val="910A9444"/>
    <w:lvl w:ilvl="0" w:tplc="D0C465CE">
      <w:numFmt w:val="bullet"/>
      <w:lvlText w:val="•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EE7DC1"/>
    <w:multiLevelType w:val="hybridMultilevel"/>
    <w:tmpl w:val="779E66A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1631D12"/>
    <w:multiLevelType w:val="multilevel"/>
    <w:tmpl w:val="1C96262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Letter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8" w15:restartNumberingAfterBreak="0">
    <w:nsid w:val="225841E1"/>
    <w:multiLevelType w:val="hybridMultilevel"/>
    <w:tmpl w:val="28800514"/>
    <w:lvl w:ilvl="0" w:tplc="04090001">
      <w:start w:val="1"/>
      <w:numFmt w:val="bullet"/>
      <w:lvlText w:val=""/>
      <w:lvlJc w:val="left"/>
      <w:pPr>
        <w:ind w:left="1212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9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2" w:hanging="360"/>
      </w:pPr>
      <w:rPr>
        <w:rFonts w:ascii="Wingdings" w:hAnsi="Wingdings" w:hint="default"/>
      </w:rPr>
    </w:lvl>
  </w:abstractNum>
  <w:abstractNum w:abstractNumId="9" w15:restartNumberingAfterBreak="0">
    <w:nsid w:val="25AD0724"/>
    <w:multiLevelType w:val="hybridMultilevel"/>
    <w:tmpl w:val="2940C234"/>
    <w:lvl w:ilvl="0" w:tplc="1009000F">
      <w:start w:val="1"/>
      <w:numFmt w:val="decimal"/>
      <w:lvlText w:val="%1."/>
      <w:lvlJc w:val="left"/>
      <w:pPr>
        <w:ind w:left="1080" w:hanging="360"/>
      </w:p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372A7B2C"/>
    <w:multiLevelType w:val="hybridMultilevel"/>
    <w:tmpl w:val="1CA2C0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B806C42"/>
    <w:multiLevelType w:val="hybridMultilevel"/>
    <w:tmpl w:val="FC56F9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D9B2B23"/>
    <w:multiLevelType w:val="hybridMultilevel"/>
    <w:tmpl w:val="2812AE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0C465CE">
      <w:numFmt w:val="bullet"/>
      <w:lvlText w:val="•"/>
      <w:lvlJc w:val="left"/>
      <w:pPr>
        <w:ind w:left="1440" w:hanging="360"/>
      </w:pPr>
      <w:rPr>
        <w:rFonts w:ascii="Calibri" w:eastAsia="Calibri" w:hAnsi="Calibri" w:cs="Calibr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247651E"/>
    <w:multiLevelType w:val="hybridMultilevel"/>
    <w:tmpl w:val="0B5ADB32"/>
    <w:lvl w:ilvl="0" w:tplc="67EAF8AC">
      <w:start w:val="1"/>
      <w:numFmt w:val="bullet"/>
      <w:suff w:val="nothing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2B83D70"/>
    <w:multiLevelType w:val="hybridMultilevel"/>
    <w:tmpl w:val="4A2CFEF6"/>
    <w:lvl w:ilvl="0" w:tplc="04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5" w15:restartNumberingAfterBreak="0">
    <w:nsid w:val="49726E67"/>
    <w:multiLevelType w:val="hybridMultilevel"/>
    <w:tmpl w:val="8FC2785A"/>
    <w:lvl w:ilvl="0" w:tplc="8FBC8792">
      <w:start w:val="1"/>
      <w:numFmt w:val="bullet"/>
      <w:suff w:val="space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A432AA1"/>
    <w:multiLevelType w:val="hybridMultilevel"/>
    <w:tmpl w:val="28E2D6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BEF287E"/>
    <w:multiLevelType w:val="hybridMultilevel"/>
    <w:tmpl w:val="44D62A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F4818DC"/>
    <w:multiLevelType w:val="hybridMultilevel"/>
    <w:tmpl w:val="AF92E4CC"/>
    <w:lvl w:ilvl="0" w:tplc="04090001">
      <w:start w:val="1"/>
      <w:numFmt w:val="bullet"/>
      <w:lvlText w:val=""/>
      <w:lvlJc w:val="left"/>
      <w:pPr>
        <w:ind w:left="9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8" w:hanging="360"/>
      </w:pPr>
      <w:rPr>
        <w:rFonts w:ascii="Wingdings" w:hAnsi="Wingdings" w:hint="default"/>
      </w:rPr>
    </w:lvl>
  </w:abstractNum>
  <w:abstractNum w:abstractNumId="19" w15:restartNumberingAfterBreak="0">
    <w:nsid w:val="5F516781"/>
    <w:multiLevelType w:val="hybridMultilevel"/>
    <w:tmpl w:val="F99A0D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0C465CE">
      <w:numFmt w:val="bullet"/>
      <w:lvlText w:val="•"/>
      <w:lvlJc w:val="left"/>
      <w:pPr>
        <w:ind w:left="1440" w:hanging="360"/>
      </w:pPr>
      <w:rPr>
        <w:rFonts w:ascii="Calibri" w:eastAsia="Calibri" w:hAnsi="Calibri" w:cs="Calibr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0B247DF"/>
    <w:multiLevelType w:val="hybridMultilevel"/>
    <w:tmpl w:val="2940C234"/>
    <w:lvl w:ilvl="0" w:tplc="1009000F">
      <w:start w:val="1"/>
      <w:numFmt w:val="decimal"/>
      <w:lvlText w:val="%1."/>
      <w:lvlJc w:val="left"/>
      <w:pPr>
        <w:ind w:left="1800" w:hanging="360"/>
      </w:pPr>
    </w:lvl>
    <w:lvl w:ilvl="1" w:tplc="10090019">
      <w:start w:val="1"/>
      <w:numFmt w:val="lowerLetter"/>
      <w:lvlText w:val="%2."/>
      <w:lvlJc w:val="left"/>
      <w:pPr>
        <w:ind w:left="2520" w:hanging="360"/>
      </w:pPr>
    </w:lvl>
    <w:lvl w:ilvl="2" w:tplc="1009001B" w:tentative="1">
      <w:start w:val="1"/>
      <w:numFmt w:val="lowerRoman"/>
      <w:lvlText w:val="%3."/>
      <w:lvlJc w:val="right"/>
      <w:pPr>
        <w:ind w:left="3240" w:hanging="180"/>
      </w:pPr>
    </w:lvl>
    <w:lvl w:ilvl="3" w:tplc="1009000F" w:tentative="1">
      <w:start w:val="1"/>
      <w:numFmt w:val="decimal"/>
      <w:lvlText w:val="%4."/>
      <w:lvlJc w:val="left"/>
      <w:pPr>
        <w:ind w:left="3960" w:hanging="360"/>
      </w:pPr>
    </w:lvl>
    <w:lvl w:ilvl="4" w:tplc="10090019" w:tentative="1">
      <w:start w:val="1"/>
      <w:numFmt w:val="lowerLetter"/>
      <w:lvlText w:val="%5."/>
      <w:lvlJc w:val="left"/>
      <w:pPr>
        <w:ind w:left="4680" w:hanging="360"/>
      </w:pPr>
    </w:lvl>
    <w:lvl w:ilvl="5" w:tplc="1009001B" w:tentative="1">
      <w:start w:val="1"/>
      <w:numFmt w:val="lowerRoman"/>
      <w:lvlText w:val="%6."/>
      <w:lvlJc w:val="right"/>
      <w:pPr>
        <w:ind w:left="5400" w:hanging="180"/>
      </w:pPr>
    </w:lvl>
    <w:lvl w:ilvl="6" w:tplc="1009000F" w:tentative="1">
      <w:start w:val="1"/>
      <w:numFmt w:val="decimal"/>
      <w:lvlText w:val="%7."/>
      <w:lvlJc w:val="left"/>
      <w:pPr>
        <w:ind w:left="6120" w:hanging="360"/>
      </w:pPr>
    </w:lvl>
    <w:lvl w:ilvl="7" w:tplc="10090019" w:tentative="1">
      <w:start w:val="1"/>
      <w:numFmt w:val="lowerLetter"/>
      <w:lvlText w:val="%8."/>
      <w:lvlJc w:val="left"/>
      <w:pPr>
        <w:ind w:left="6840" w:hanging="360"/>
      </w:pPr>
    </w:lvl>
    <w:lvl w:ilvl="8" w:tplc="10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1" w15:restartNumberingAfterBreak="0">
    <w:nsid w:val="625C2C11"/>
    <w:multiLevelType w:val="multilevel"/>
    <w:tmpl w:val="7EF01B8E"/>
    <w:lvl w:ilvl="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Letter"/>
      <w:lvlText w:val="%3."/>
      <w:lvlJc w:val="left"/>
      <w:pPr>
        <w:ind w:left="144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80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600" w:hanging="360"/>
      </w:pPr>
      <w:rPr>
        <w:rFonts w:hint="default"/>
      </w:rPr>
    </w:lvl>
  </w:abstractNum>
  <w:abstractNum w:abstractNumId="22" w15:restartNumberingAfterBreak="0">
    <w:nsid w:val="6BE907CF"/>
    <w:multiLevelType w:val="hybridMultilevel"/>
    <w:tmpl w:val="79648F7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FBA08B5"/>
    <w:multiLevelType w:val="hybridMultilevel"/>
    <w:tmpl w:val="71FEB9B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70873AB9"/>
    <w:multiLevelType w:val="hybridMultilevel"/>
    <w:tmpl w:val="1C987442"/>
    <w:lvl w:ilvl="0" w:tplc="1CA89AAA">
      <w:start w:val="1"/>
      <w:numFmt w:val="bullet"/>
      <w:suff w:val="space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52D1165"/>
    <w:multiLevelType w:val="hybridMultilevel"/>
    <w:tmpl w:val="281051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8936D2C"/>
    <w:multiLevelType w:val="hybridMultilevel"/>
    <w:tmpl w:val="080E5586"/>
    <w:lvl w:ilvl="0" w:tplc="D0C465CE">
      <w:numFmt w:val="bullet"/>
      <w:lvlText w:val="•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87563351">
    <w:abstractNumId w:val="10"/>
  </w:num>
  <w:num w:numId="2" w16cid:durableId="1824083839">
    <w:abstractNumId w:val="6"/>
  </w:num>
  <w:num w:numId="3" w16cid:durableId="1599020211">
    <w:abstractNumId w:val="0"/>
  </w:num>
  <w:num w:numId="4" w16cid:durableId="1591502853">
    <w:abstractNumId w:val="22"/>
  </w:num>
  <w:num w:numId="5" w16cid:durableId="939143494">
    <w:abstractNumId w:val="3"/>
  </w:num>
  <w:num w:numId="6" w16cid:durableId="199557315">
    <w:abstractNumId w:val="2"/>
  </w:num>
  <w:num w:numId="7" w16cid:durableId="258564568">
    <w:abstractNumId w:val="18"/>
  </w:num>
  <w:num w:numId="8" w16cid:durableId="15353393">
    <w:abstractNumId w:val="8"/>
  </w:num>
  <w:num w:numId="9" w16cid:durableId="680664068">
    <w:abstractNumId w:val="1"/>
  </w:num>
  <w:num w:numId="10" w16cid:durableId="2109153362">
    <w:abstractNumId w:val="23"/>
  </w:num>
  <w:num w:numId="11" w16cid:durableId="1673608801">
    <w:abstractNumId w:val="13"/>
  </w:num>
  <w:num w:numId="12" w16cid:durableId="879170522">
    <w:abstractNumId w:val="24"/>
  </w:num>
  <w:num w:numId="13" w16cid:durableId="55662906">
    <w:abstractNumId w:val="15"/>
  </w:num>
  <w:num w:numId="14" w16cid:durableId="1189879539">
    <w:abstractNumId w:val="14"/>
  </w:num>
  <w:num w:numId="15" w16cid:durableId="657003329">
    <w:abstractNumId w:val="17"/>
  </w:num>
  <w:num w:numId="16" w16cid:durableId="89396139">
    <w:abstractNumId w:val="16"/>
  </w:num>
  <w:num w:numId="17" w16cid:durableId="498931365">
    <w:abstractNumId w:val="11"/>
  </w:num>
  <w:num w:numId="18" w16cid:durableId="336808586">
    <w:abstractNumId w:val="25"/>
  </w:num>
  <w:num w:numId="19" w16cid:durableId="1205799979">
    <w:abstractNumId w:val="12"/>
  </w:num>
  <w:num w:numId="20" w16cid:durableId="891772675">
    <w:abstractNumId w:val="19"/>
  </w:num>
  <w:num w:numId="21" w16cid:durableId="1561012488">
    <w:abstractNumId w:val="26"/>
  </w:num>
  <w:num w:numId="22" w16cid:durableId="429739688">
    <w:abstractNumId w:val="5"/>
  </w:num>
  <w:num w:numId="23" w16cid:durableId="1303732817">
    <w:abstractNumId w:val="4"/>
  </w:num>
  <w:num w:numId="24" w16cid:durableId="237862205">
    <w:abstractNumId w:val="7"/>
  </w:num>
  <w:num w:numId="25" w16cid:durableId="379404124">
    <w:abstractNumId w:val="21"/>
  </w:num>
  <w:num w:numId="26" w16cid:durableId="1425805674">
    <w:abstractNumId w:val="9"/>
  </w:num>
  <w:num w:numId="27" w16cid:durableId="1710228040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it-IT" w:vendorID="64" w:dllVersion="0" w:nlCheck="1" w:checkStyle="0"/>
  <w:activeWritingStyle w:appName="MSWord" w:lang="en-US" w:vendorID="64" w:dllVersion="0" w:nlCheck="1" w:checkStyle="0"/>
  <w:activeWritingStyle w:appName="MSWord" w:lang="en-US" w:vendorID="64" w:dllVersion="4096" w:nlCheck="1" w:checkStyle="0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ysrAwMzQxMzI3NzZW0lEKTi0uzszPAykwrAUACFxcQSwAAAA="/>
  </w:docVars>
  <w:rsids>
    <w:rsidRoot w:val="001201B4"/>
    <w:rsid w:val="0000051F"/>
    <w:rsid w:val="0002362A"/>
    <w:rsid w:val="0003298D"/>
    <w:rsid w:val="00033303"/>
    <w:rsid w:val="00035441"/>
    <w:rsid w:val="00043E83"/>
    <w:rsid w:val="000450D5"/>
    <w:rsid w:val="0008162E"/>
    <w:rsid w:val="000910D6"/>
    <w:rsid w:val="000A2988"/>
    <w:rsid w:val="000C0AEF"/>
    <w:rsid w:val="000C1464"/>
    <w:rsid w:val="000C292B"/>
    <w:rsid w:val="000C7BD7"/>
    <w:rsid w:val="000D5686"/>
    <w:rsid w:val="000E15FA"/>
    <w:rsid w:val="000F6880"/>
    <w:rsid w:val="0010171E"/>
    <w:rsid w:val="00103D82"/>
    <w:rsid w:val="00115467"/>
    <w:rsid w:val="00115E08"/>
    <w:rsid w:val="00117456"/>
    <w:rsid w:val="001201B4"/>
    <w:rsid w:val="00133417"/>
    <w:rsid w:val="00133B75"/>
    <w:rsid w:val="00140C48"/>
    <w:rsid w:val="00144BCB"/>
    <w:rsid w:val="00145F5C"/>
    <w:rsid w:val="00151885"/>
    <w:rsid w:val="00156DA1"/>
    <w:rsid w:val="00160F5E"/>
    <w:rsid w:val="00176361"/>
    <w:rsid w:val="0018189D"/>
    <w:rsid w:val="001B291D"/>
    <w:rsid w:val="001D2D11"/>
    <w:rsid w:val="001E11E1"/>
    <w:rsid w:val="001E3EC0"/>
    <w:rsid w:val="001E63A7"/>
    <w:rsid w:val="001F493C"/>
    <w:rsid w:val="001F7DDF"/>
    <w:rsid w:val="00202307"/>
    <w:rsid w:val="00223D4B"/>
    <w:rsid w:val="00231297"/>
    <w:rsid w:val="002407EB"/>
    <w:rsid w:val="00242B20"/>
    <w:rsid w:val="0025738F"/>
    <w:rsid w:val="00284FBE"/>
    <w:rsid w:val="002A1864"/>
    <w:rsid w:val="002A48D1"/>
    <w:rsid w:val="002C0740"/>
    <w:rsid w:val="002C3D83"/>
    <w:rsid w:val="002D3C75"/>
    <w:rsid w:val="002D5AA0"/>
    <w:rsid w:val="002E6E4C"/>
    <w:rsid w:val="00317564"/>
    <w:rsid w:val="003479FB"/>
    <w:rsid w:val="0036141C"/>
    <w:rsid w:val="00366614"/>
    <w:rsid w:val="003812CC"/>
    <w:rsid w:val="003905C6"/>
    <w:rsid w:val="00393B4F"/>
    <w:rsid w:val="003A77B5"/>
    <w:rsid w:val="003C6E51"/>
    <w:rsid w:val="00422B76"/>
    <w:rsid w:val="004400F4"/>
    <w:rsid w:val="004419A5"/>
    <w:rsid w:val="00457FDA"/>
    <w:rsid w:val="00461391"/>
    <w:rsid w:val="0048409F"/>
    <w:rsid w:val="004A0F38"/>
    <w:rsid w:val="004A7D21"/>
    <w:rsid w:val="004B2E1E"/>
    <w:rsid w:val="004F1CE0"/>
    <w:rsid w:val="004F41FA"/>
    <w:rsid w:val="00515C48"/>
    <w:rsid w:val="00517532"/>
    <w:rsid w:val="00533F8A"/>
    <w:rsid w:val="005525E7"/>
    <w:rsid w:val="0056539D"/>
    <w:rsid w:val="005718A1"/>
    <w:rsid w:val="005A1EC5"/>
    <w:rsid w:val="005C729A"/>
    <w:rsid w:val="005F7742"/>
    <w:rsid w:val="00607A40"/>
    <w:rsid w:val="006102FB"/>
    <w:rsid w:val="00612279"/>
    <w:rsid w:val="00637D2B"/>
    <w:rsid w:val="00643021"/>
    <w:rsid w:val="00681157"/>
    <w:rsid w:val="00682B06"/>
    <w:rsid w:val="006C7508"/>
    <w:rsid w:val="006D0F7E"/>
    <w:rsid w:val="006D2C62"/>
    <w:rsid w:val="0070012D"/>
    <w:rsid w:val="007421FD"/>
    <w:rsid w:val="00746F7C"/>
    <w:rsid w:val="007819CB"/>
    <w:rsid w:val="007B13CC"/>
    <w:rsid w:val="007D17BA"/>
    <w:rsid w:val="00802238"/>
    <w:rsid w:val="00820B11"/>
    <w:rsid w:val="008434A1"/>
    <w:rsid w:val="00843C08"/>
    <w:rsid w:val="00846B15"/>
    <w:rsid w:val="00851F42"/>
    <w:rsid w:val="0085445C"/>
    <w:rsid w:val="008759B8"/>
    <w:rsid w:val="00883D8F"/>
    <w:rsid w:val="008C4D53"/>
    <w:rsid w:val="008D6550"/>
    <w:rsid w:val="008D6889"/>
    <w:rsid w:val="008E39E3"/>
    <w:rsid w:val="008F030E"/>
    <w:rsid w:val="00920FD0"/>
    <w:rsid w:val="00927398"/>
    <w:rsid w:val="00937535"/>
    <w:rsid w:val="0094314E"/>
    <w:rsid w:val="00967A51"/>
    <w:rsid w:val="009A3F7D"/>
    <w:rsid w:val="009B3508"/>
    <w:rsid w:val="009F2C9F"/>
    <w:rsid w:val="009F3BC8"/>
    <w:rsid w:val="009F6BA0"/>
    <w:rsid w:val="00A119C6"/>
    <w:rsid w:val="00A232EE"/>
    <w:rsid w:val="00A32DD8"/>
    <w:rsid w:val="00A51486"/>
    <w:rsid w:val="00A567AA"/>
    <w:rsid w:val="00A56FBC"/>
    <w:rsid w:val="00A60138"/>
    <w:rsid w:val="00A75AA0"/>
    <w:rsid w:val="00AA48C5"/>
    <w:rsid w:val="00B175EE"/>
    <w:rsid w:val="00B25C5C"/>
    <w:rsid w:val="00B447C1"/>
    <w:rsid w:val="00B60D91"/>
    <w:rsid w:val="00BA1944"/>
    <w:rsid w:val="00BE3241"/>
    <w:rsid w:val="00BE3C00"/>
    <w:rsid w:val="00C03200"/>
    <w:rsid w:val="00C317BB"/>
    <w:rsid w:val="00C65245"/>
    <w:rsid w:val="00C820A6"/>
    <w:rsid w:val="00C93F51"/>
    <w:rsid w:val="00CB6671"/>
    <w:rsid w:val="00D04DC4"/>
    <w:rsid w:val="00D1504F"/>
    <w:rsid w:val="00D44127"/>
    <w:rsid w:val="00D61B2F"/>
    <w:rsid w:val="00D63F26"/>
    <w:rsid w:val="00D70057"/>
    <w:rsid w:val="00D74B1F"/>
    <w:rsid w:val="00D77523"/>
    <w:rsid w:val="00D906F6"/>
    <w:rsid w:val="00D921B5"/>
    <w:rsid w:val="00D978C9"/>
    <w:rsid w:val="00DB11F0"/>
    <w:rsid w:val="00DB6670"/>
    <w:rsid w:val="00DC3572"/>
    <w:rsid w:val="00DE5339"/>
    <w:rsid w:val="00DF7229"/>
    <w:rsid w:val="00E10FD9"/>
    <w:rsid w:val="00E32610"/>
    <w:rsid w:val="00E34D23"/>
    <w:rsid w:val="00E477C7"/>
    <w:rsid w:val="00E63CD1"/>
    <w:rsid w:val="00E73FE0"/>
    <w:rsid w:val="00E75F02"/>
    <w:rsid w:val="00EA76B0"/>
    <w:rsid w:val="00EC53A7"/>
    <w:rsid w:val="00ED365E"/>
    <w:rsid w:val="00F179E6"/>
    <w:rsid w:val="00F31837"/>
    <w:rsid w:val="00F3423E"/>
    <w:rsid w:val="00F35B1E"/>
    <w:rsid w:val="00F3654B"/>
    <w:rsid w:val="00F648E6"/>
    <w:rsid w:val="00F66BE6"/>
    <w:rsid w:val="00F81E59"/>
    <w:rsid w:val="00F9494E"/>
    <w:rsid w:val="00FA2FB3"/>
    <w:rsid w:val="00FC61C2"/>
    <w:rsid w:val="00FF31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12FFE64C"/>
  <w15:docId w15:val="{DCB95884-A74F-4DCE-969E-37A27A60CB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201B4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A119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119C6"/>
  </w:style>
  <w:style w:type="paragraph" w:styleId="Footer">
    <w:name w:val="footer"/>
    <w:basedOn w:val="Normal"/>
    <w:link w:val="FooterChar"/>
    <w:uiPriority w:val="99"/>
    <w:unhideWhenUsed/>
    <w:rsid w:val="00A119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119C6"/>
  </w:style>
  <w:style w:type="paragraph" w:styleId="BalloonText">
    <w:name w:val="Balloon Text"/>
    <w:basedOn w:val="Normal"/>
    <w:link w:val="BalloonTextChar"/>
    <w:uiPriority w:val="99"/>
    <w:semiHidden/>
    <w:unhideWhenUsed/>
    <w:rsid w:val="00A119C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A119C6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1E3EC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E3EC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E3EC0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E3EC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E3EC0"/>
    <w:rPr>
      <w:b/>
      <w:bCs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745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3459349">
          <w:marLeft w:val="116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100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8018876">
          <w:marLeft w:val="116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03e5be1-976a-419e-9e96-2253f38acf41">
      <Terms xmlns="http://schemas.microsoft.com/office/infopath/2007/PartnerControls"/>
    </lcf76f155ced4ddcb4097134ff3c332f>
    <TaxCatchAll xmlns="6f7013a3-d4c2-46eb-be7f-ee7dc86eeb9a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A287A0AF3502F469D350CAE5BB7D7E1" ma:contentTypeVersion="16" ma:contentTypeDescription="Create a new document." ma:contentTypeScope="" ma:versionID="f755bc85e34c4bdbad8c60ec19330b64">
  <xsd:schema xmlns:xsd="http://www.w3.org/2001/XMLSchema" xmlns:xs="http://www.w3.org/2001/XMLSchema" xmlns:p="http://schemas.microsoft.com/office/2006/metadata/properties" xmlns:ns2="103e5be1-976a-419e-9e96-2253f38acf41" xmlns:ns3="6f7013a3-d4c2-46eb-be7f-ee7dc86eeb9a" targetNamespace="http://schemas.microsoft.com/office/2006/metadata/properties" ma:root="true" ma:fieldsID="1b13c5ef27c7290dbb96b3036c68c7da" ns2:_="" ns3:_="">
    <xsd:import namespace="103e5be1-976a-419e-9e96-2253f38acf41"/>
    <xsd:import namespace="6f7013a3-d4c2-46eb-be7f-ee7dc86eeb9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3e5be1-976a-419e-9e96-2253f38acf4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5fc6cb14-42fc-4e81-88cd-c7c18742f1a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f7013a3-d4c2-46eb-be7f-ee7dc86eeb9a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844613db-b3f9-4043-a1c6-38ad9224477c}" ma:internalName="TaxCatchAll" ma:showField="CatchAllData" ma:web="6f7013a3-d4c2-46eb-be7f-ee7dc86eeb9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97C5F08-D9AB-4DBE-80B7-4EA2EE7CBC8D}">
  <ds:schemaRefs>
    <ds:schemaRef ds:uri="http://schemas.microsoft.com/office/2006/metadata/properties"/>
    <ds:schemaRef ds:uri="http://schemas.microsoft.com/office/infopath/2007/PartnerControls"/>
    <ds:schemaRef ds:uri="103e5be1-976a-419e-9e96-2253f38acf41"/>
    <ds:schemaRef ds:uri="6f7013a3-d4c2-46eb-be7f-ee7dc86eeb9a"/>
  </ds:schemaRefs>
</ds:datastoreItem>
</file>

<file path=customXml/itemProps2.xml><?xml version="1.0" encoding="utf-8"?>
<ds:datastoreItem xmlns:ds="http://schemas.openxmlformats.org/officeDocument/2006/customXml" ds:itemID="{DABC76FB-A495-4F15-A7E3-EB9AA48B494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A3A53D9-632D-454C-A35A-C72EB277C7D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03e5be1-976a-419e-9e96-2253f38acf41"/>
    <ds:schemaRef ds:uri="6f7013a3-d4c2-46eb-be7f-ee7dc86eeb9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F1E8FDB-B495-4231-9D7F-BE2B6608C8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</Pages>
  <Words>607</Words>
  <Characters>3463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hael Pietrangelo</dc:creator>
  <cp:lastModifiedBy>Melissa Reda</cp:lastModifiedBy>
  <cp:revision>6</cp:revision>
  <cp:lastPrinted>2012-04-16T16:23:00Z</cp:lastPrinted>
  <dcterms:created xsi:type="dcterms:W3CDTF">2018-03-21T20:28:00Z</dcterms:created>
  <dcterms:modified xsi:type="dcterms:W3CDTF">2023-04-14T15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A287A0AF3502F469D350CAE5BB7D7E1</vt:lpwstr>
  </property>
  <property fmtid="{D5CDD505-2E9C-101B-9397-08002B2CF9AE}" pid="3" name="MediaServiceImageTags">
    <vt:lpwstr/>
  </property>
</Properties>
</file>